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55" w:type="dxa"/>
        <w:tblInd w:w="284" w:type="dxa"/>
        <w:tblBorders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2410"/>
        <w:gridCol w:w="424"/>
        <w:gridCol w:w="1135"/>
        <w:gridCol w:w="1417"/>
        <w:gridCol w:w="1593"/>
      </w:tblGrid>
      <w:tr w:rsidR="00563B32" w14:paraId="6250880A" w14:textId="77777777" w:rsidTr="00704F4E">
        <w:tc>
          <w:tcPr>
            <w:tcW w:w="9355" w:type="dxa"/>
            <w:gridSpan w:val="6"/>
          </w:tcPr>
          <w:p w14:paraId="7B575F58" w14:textId="51EB053B" w:rsidR="00563B32" w:rsidRDefault="00CD58F2" w:rsidP="000C3677">
            <w:pPr>
              <w:jc w:val="right"/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0" allowOverlap="1" wp14:anchorId="6066091A" wp14:editId="4145DF82">
                      <wp:simplePos x="0" y="0"/>
                      <wp:positionH relativeFrom="column">
                        <wp:posOffset>697865</wp:posOffset>
                      </wp:positionH>
                      <wp:positionV relativeFrom="paragraph">
                        <wp:posOffset>-129540</wp:posOffset>
                      </wp:positionV>
                      <wp:extent cx="4133850" cy="723900"/>
                      <wp:effectExtent l="0" t="0" r="0" b="0"/>
                      <wp:wrapNone/>
                      <wp:docPr id="12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33850" cy="723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E2098A" w14:textId="77777777" w:rsidR="006724BB" w:rsidRDefault="006724BB" w:rsidP="00CD58F2">
                                  <w:pPr>
                                    <w:jc w:val="center"/>
                                    <w:rPr>
                                      <w:sz w:val="8"/>
                                    </w:rPr>
                                  </w:pPr>
                                </w:p>
                                <w:p w14:paraId="1694CBB3" w14:textId="1D275862" w:rsidR="006724BB" w:rsidRPr="00CD58F2" w:rsidRDefault="006724BB" w:rsidP="00CD58F2">
                                  <w:pPr>
                                    <w:pStyle w:val="Heading1"/>
                                    <w:jc w:val="center"/>
                                  </w:pPr>
                                  <w:r>
                                    <w:t xml:space="preserve">SOMERSET WILDLIFE TRUST - </w:t>
                                  </w:r>
                                  <w:r w:rsidRPr="00CD58F2">
                                    <w:t>APPLICATION FOR EMPLOYMEN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066091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54.95pt;margin-top:-10.2pt;width:325.5pt;height:57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" o:allowincell="f" fillcolor="white [3212]" stroked="f">
                      <v:textbox>
                        <w:txbxContent>
                          <w:p w14:paraId="4CE2098A" w14:textId="77777777" w:rsidR="006724BB" w:rsidRDefault="006724BB" w:rsidP="00CD58F2">
                            <w:pPr>
                              <w:jc w:val="center"/>
                              <w:rPr>
                                <w:sz w:val="8"/>
                              </w:rPr>
                            </w:pPr>
                          </w:p>
                          <w:p w14:paraId="1694CBB3" w14:textId="1D275862" w:rsidR="006724BB" w:rsidRPr="00CD58F2" w:rsidRDefault="006724BB" w:rsidP="00CD58F2">
                            <w:pPr>
                              <w:pStyle w:val="Heading1"/>
                              <w:jc w:val="center"/>
                            </w:pPr>
                            <w:r>
                              <w:t xml:space="preserve">SOMERSET WILDLIFE TRUST - </w:t>
                            </w:r>
                            <w:r w:rsidRPr="00CD58F2">
                              <w:t>APPLICATION FOR EMPLOY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8590E">
              <w:rPr>
                <w:noProof/>
                <w:sz w:val="22"/>
                <w:lang w:val="en-GB"/>
              </w:rPr>
              <w:drawing>
                <wp:inline distT="0" distB="0" distL="0" distR="0" wp14:anchorId="5013A110" wp14:editId="270483D1">
                  <wp:extent cx="669600" cy="824400"/>
                  <wp:effectExtent l="0" t="0" r="0" b="0"/>
                  <wp:docPr id="1" name="Picture 1" descr="SWT NEW LOGO NAT OFF VERS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WT NEW LOGO NAT OFF VERS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9600" cy="82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46D61E" w14:textId="2653E91E" w:rsidR="00563B32" w:rsidRDefault="0008590E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0" allowOverlap="1" wp14:anchorId="4156EF21" wp14:editId="0FBBC0FD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81915</wp:posOffset>
                      </wp:positionV>
                      <wp:extent cx="4937760" cy="365760"/>
                      <wp:effectExtent l="0" t="0" r="0" b="0"/>
                      <wp:wrapNone/>
                      <wp:docPr id="14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937760" cy="3657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CDE2DB" w14:textId="1758B5D9" w:rsidR="006724BB" w:rsidRDefault="006724BB">
                                  <w:r>
                                    <w:t xml:space="preserve">Position applied for: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56EF21" id="Text Box 8" o:spid="_x0000_s1027" type="#_x0000_t202" style="position:absolute;margin-left:4.95pt;margin-top:6.45pt;width:388.8pt;height:28.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" o:allowincell="f">
                      <v:textbox>
                        <w:txbxContent>
                          <w:p w14:paraId="7BCDE2DB" w14:textId="1758B5D9" w:rsidR="006724BB" w:rsidRDefault="006724BB">
                            <w:r>
                              <w:t xml:space="preserve">Position applied for: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D910E6B" w14:textId="77777777" w:rsidR="00563B32" w:rsidRDefault="00563B32"/>
          <w:p w14:paraId="50E310B0" w14:textId="77777777" w:rsidR="00563B32" w:rsidRDefault="00563B32"/>
          <w:p w14:paraId="32040668" w14:textId="5A3C9EAB" w:rsidR="00563B32" w:rsidRDefault="0008590E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0" allowOverlap="1" wp14:anchorId="45780FD3" wp14:editId="380AA3E3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13970</wp:posOffset>
                      </wp:positionV>
                      <wp:extent cx="5829300" cy="3086100"/>
                      <wp:effectExtent l="0" t="0" r="19050" b="19050"/>
                      <wp:wrapNone/>
                      <wp:docPr id="11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829300" cy="3086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17493C" w14:textId="656FE837" w:rsidR="006724BB" w:rsidRDefault="006724BB" w:rsidP="009D6AEC">
                                  <w:pPr>
                                    <w:spacing w:before="240" w:line="360" w:lineRule="auto"/>
                                    <w:rPr>
                                      <w:u w:val="dotted"/>
                                    </w:rPr>
                                  </w:pPr>
                                  <w:r>
                                    <w:t>First name:</w:t>
                                  </w:r>
                                  <w:r w:rsidR="002E2258">
                                    <w:t xml:space="preserve"> </w:t>
                                  </w:r>
                                  <w:r w:rsidR="002E2258"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 w:rsidR="002E2258"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 w:rsidR="002E2258">
                                    <w:rPr>
                                      <w:sz w:val="22"/>
                                      <w:u w:val="dotted"/>
                                    </w:rPr>
                                    <w:t xml:space="preserve">               </w:t>
                                  </w:r>
                                  <w:r w:rsidR="002E2258">
                                    <w:t xml:space="preserve">  </w:t>
                                  </w:r>
                                  <w:r>
                                    <w:t>Surname:</w:t>
                                  </w:r>
                                  <w:r w:rsidR="002E2258">
                                    <w:t xml:space="preserve"> </w:t>
                                  </w:r>
                                  <w:r w:rsidR="002E2258"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 w:rsidR="002E2258"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 w:rsidR="002E2258"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</w:p>
                                <w:p w14:paraId="35C0DB62" w14:textId="418013E3" w:rsidR="006724BB" w:rsidRDefault="006724BB">
                                  <w:pPr>
                                    <w:spacing w:line="360" w:lineRule="auto"/>
                                    <w:rPr>
                                      <w:u w:val="dotted"/>
                                    </w:rPr>
                                  </w:pPr>
                                  <w:r>
                                    <w:t xml:space="preserve">Permanent address: </w:t>
                                  </w:r>
                                  <w:r>
                                    <w:rPr>
                                      <w:u w:val="dotted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u w:val="dotted"/>
                                    </w:rPr>
                                    <w:tab/>
                                  </w:r>
                                </w:p>
                                <w:p w14:paraId="3DE36061" w14:textId="455D0F58" w:rsidR="006724BB" w:rsidRDefault="006724BB">
                                  <w:pPr>
                                    <w:spacing w:line="360" w:lineRule="auto"/>
                                    <w:rPr>
                                      <w:sz w:val="22"/>
                                      <w:u w:val="dotted"/>
                                    </w:rPr>
                                  </w:pPr>
                                  <w:r>
                                    <w:t>Postcode:</w:t>
                                  </w:r>
                                  <w:r>
                                    <w:rPr>
                                      <w:sz w:val="22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  <w:t xml:space="preserve"> </w:t>
                                  </w:r>
                                  <w:r>
                                    <w:rPr>
                                      <w:sz w:val="22"/>
                                    </w:rPr>
                                    <w:t xml:space="preserve">Telephone number:  </w:t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</w:p>
                                <w:p w14:paraId="17E3E307" w14:textId="4F7F2544" w:rsidR="006724BB" w:rsidRDefault="006724BB">
                                  <w:pPr>
                                    <w:spacing w:line="360" w:lineRule="auto"/>
                                    <w:rPr>
                                      <w:sz w:val="22"/>
                                      <w:u w:val="dotted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>Email:</w:t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  <w:t xml:space="preserve"> </w:t>
                                  </w:r>
                                </w:p>
                                <w:p w14:paraId="6C617104" w14:textId="080DE3AC" w:rsidR="006724BB" w:rsidRDefault="006724BB">
                                  <w:pPr>
                                    <w:spacing w:line="360" w:lineRule="auto"/>
                                    <w:rPr>
                                      <w:sz w:val="22"/>
                                      <w:u w:val="dotted"/>
                                    </w:rPr>
                                  </w:pPr>
                                  <w:r>
                                    <w:rPr>
                                      <w:sz w:val="22"/>
                                    </w:rPr>
                                    <w:t xml:space="preserve">Address and telephone number for contact </w:t>
                                  </w:r>
                                  <w:r>
                                    <w:rPr>
                                      <w:i/>
                                      <w:sz w:val="22"/>
                                    </w:rPr>
                                    <w:t>(if different from above)</w:t>
                                  </w:r>
                                  <w:r>
                                    <w:rPr>
                                      <w:sz w:val="22"/>
                                    </w:rPr>
                                    <w:t xml:space="preserve">:  </w:t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  <w:u w:val="dotted"/>
                                    </w:rPr>
                                    <w:tab/>
                                  </w:r>
                                </w:p>
                                <w:tbl>
                                  <w:tblPr>
                                    <w:tblW w:w="0" w:type="auto"/>
                                    <w:tblInd w:w="-22" w:type="dxa"/>
                                    <w:tblLayout w:type="fixed"/>
                                    <w:tblCellMar>
                                      <w:left w:w="120" w:type="dxa"/>
                                      <w:right w:w="120" w:type="dxa"/>
                                    </w:tblCellMar>
                                    <w:tblLook w:val="0000" w:firstRow="0" w:lastRow="0" w:firstColumn="0" w:lastColumn="0" w:noHBand="0" w:noVBand="0"/>
                                  </w:tblPr>
                                  <w:tblGrid>
                                    <w:gridCol w:w="7088"/>
                                  </w:tblGrid>
                                  <w:tr w:rsidR="006724BB" w:rsidRPr="00C65B79" w14:paraId="03E759C2" w14:textId="77777777" w:rsidTr="00C65B79">
                                    <w:trPr>
                                      <w:trHeight w:val="560"/>
                                    </w:trPr>
                                    <w:tc>
                                      <w:tcPr>
                                        <w:tcW w:w="7088" w:type="dxa"/>
                                      </w:tcPr>
                                      <w:p w14:paraId="713987B5" w14:textId="45742EE3" w:rsidR="006724BB" w:rsidRPr="00C65B79" w:rsidRDefault="006724BB" w:rsidP="00C65B79">
                                        <w:pPr>
                                          <w:widowControl w:val="0"/>
                                          <w:tabs>
                                            <w:tab w:val="left" w:pos="-1440"/>
                                          </w:tabs>
                                          <w:rPr>
                                            <w:rFonts w:cs="Arial"/>
                                            <w:snapToGrid w:val="0"/>
                                            <w:szCs w:val="24"/>
                                            <w:lang w:val="en-GB" w:eastAsia="en-US"/>
                                          </w:rPr>
                                        </w:pPr>
                                        <w:r w:rsidRPr="00C65B79">
                                          <w:rPr>
                                            <w:rFonts w:cs="Arial"/>
                                            <w:snapToGrid w:val="0"/>
                                            <w:szCs w:val="24"/>
                                            <w:lang w:val="en-GB" w:eastAsia="en-US"/>
                                          </w:rPr>
                                          <w:t xml:space="preserve">Are you eligible to live and work in the UK? </w:t>
                                        </w:r>
                                        <w:r w:rsidRPr="00C65B79">
                                          <w:rPr>
                                            <w:rFonts w:cs="Arial"/>
                                          </w:rPr>
                                          <w:t>Yes</w:t>
                                        </w:r>
                                        <w:r>
                                          <w:rPr>
                                            <w:rFonts w:cs="Arial"/>
                                          </w:rPr>
                                          <w:t xml:space="preserve"> </w:t>
                                        </w:r>
                                        <w:r w:rsidR="002E2258">
                                          <w:rPr>
                                            <w:rFonts w:cs="Arial"/>
                                          </w:rPr>
                                          <w:t>No</w:t>
                                        </w:r>
                                      </w:p>
                                      <w:p w14:paraId="47182244" w14:textId="77777777" w:rsidR="006724BB" w:rsidRPr="00C65B79" w:rsidRDefault="006724BB" w:rsidP="00C65B79">
                                        <w:pPr>
                                          <w:widowControl w:val="0"/>
                                          <w:tabs>
                                            <w:tab w:val="left" w:pos="-1440"/>
                                          </w:tabs>
                                          <w:rPr>
                                            <w:rFonts w:cs="Arial"/>
                                            <w:snapToGrid w:val="0"/>
                                            <w:szCs w:val="24"/>
                                            <w:lang w:val="en-GB" w:eastAsia="en-US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6CE11539" w14:textId="53A0C4FE" w:rsidR="006724BB" w:rsidRDefault="006724BB" w:rsidP="003951D5">
                                  <w:pPr>
                                    <w:rPr>
                                      <w:rFonts w:cs="Arial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 xml:space="preserve">Do you have a full UK driving </w:t>
                                  </w:r>
                                  <w:proofErr w:type="spellStart"/>
                                  <w:r>
                                    <w:rPr>
                                      <w:rFonts w:cs="Arial"/>
                                    </w:rPr>
                                    <w:t>licence</w:t>
                                  </w:r>
                                  <w:proofErr w:type="spellEnd"/>
                                  <w:r>
                                    <w:rPr>
                                      <w:rFonts w:cs="Arial"/>
                                    </w:rPr>
                                    <w:t xml:space="preserve">?         Yes </w:t>
                                  </w:r>
                                  <w:r w:rsidR="002E2258">
                                    <w:rPr>
                                      <w:rFonts w:cs="Arial"/>
                                    </w:rPr>
                                    <w:t>No</w:t>
                                  </w:r>
                                </w:p>
                                <w:p w14:paraId="5D6B0CCA" w14:textId="1F439C45" w:rsidR="006724BB" w:rsidRDefault="006724BB" w:rsidP="003951D5">
                                  <w:pPr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cs="Arial"/>
                                    </w:rPr>
                                    <w:t xml:space="preserve">If you have points, how many? </w:t>
                                  </w:r>
                                  <w:r>
                                    <w:rPr>
                                      <w:sz w:val="22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</w:rPr>
                                    <w:tab/>
                                  </w:r>
                                  <w:r>
                                    <w:rPr>
                                      <w:sz w:val="22"/>
                                    </w:rPr>
                                    <w:tab/>
                                  </w:r>
                                </w:p>
                                <w:p w14:paraId="6ED68CC1" w14:textId="77777777" w:rsidR="006724BB" w:rsidRDefault="006724BB">
                                  <w:pPr>
                                    <w:spacing w:line="360" w:lineRule="auto"/>
                                    <w:rPr>
                                      <w:sz w:val="2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780FD3" id="Text Box 9" o:spid="_x0000_s1028" type="#_x0000_t202" style="position:absolute;margin-left:.95pt;margin-top:1.1pt;width:459pt;height:24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" o:allowincell="f">
                      <v:textbox>
                        <w:txbxContent>
                          <w:p w14:paraId="6417493C" w14:textId="656FE837" w:rsidR="006724BB" w:rsidRDefault="006724BB" w:rsidP="009D6AEC">
                            <w:pPr>
                              <w:spacing w:before="240" w:line="360" w:lineRule="auto"/>
                              <w:rPr>
                                <w:u w:val="dotted"/>
                              </w:rPr>
                            </w:pPr>
                            <w:r>
                              <w:t>First name:</w:t>
                            </w:r>
                            <w:r w:rsidR="002E2258">
                              <w:t xml:space="preserve"> </w:t>
                            </w:r>
                            <w:r w:rsidR="002E2258"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 w:rsidR="002E2258"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 w:rsidR="002E2258">
                              <w:rPr>
                                <w:sz w:val="22"/>
                                <w:u w:val="dotted"/>
                              </w:rPr>
                              <w:t xml:space="preserve">               </w:t>
                            </w:r>
                            <w:r w:rsidR="002E2258">
                              <w:t xml:space="preserve">  </w:t>
                            </w:r>
                            <w:r>
                              <w:t>Surname:</w:t>
                            </w:r>
                            <w:r w:rsidR="002E2258">
                              <w:t xml:space="preserve"> </w:t>
                            </w:r>
                            <w:r w:rsidR="002E2258"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 w:rsidR="002E2258"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 w:rsidR="002E2258"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</w:p>
                          <w:p w14:paraId="35C0DB62" w14:textId="418013E3" w:rsidR="006724BB" w:rsidRDefault="006724BB">
                            <w:pPr>
                              <w:spacing w:line="360" w:lineRule="auto"/>
                              <w:rPr>
                                <w:u w:val="dotted"/>
                              </w:rPr>
                            </w:pPr>
                            <w:r>
                              <w:t xml:space="preserve">Permanent address: </w:t>
                            </w:r>
                            <w:r>
                              <w:rPr>
                                <w:u w:val="dotted"/>
                              </w:rPr>
                              <w:t xml:space="preserve"> </w:t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  <w:r>
                              <w:rPr>
                                <w:u w:val="dotted"/>
                              </w:rPr>
                              <w:tab/>
                            </w:r>
                          </w:p>
                          <w:p w14:paraId="3DE36061" w14:textId="455D0F58" w:rsidR="006724BB" w:rsidRDefault="006724BB">
                            <w:pPr>
                              <w:spacing w:line="360" w:lineRule="auto"/>
                              <w:rPr>
                                <w:sz w:val="22"/>
                                <w:u w:val="dotted"/>
                              </w:rPr>
                            </w:pPr>
                            <w:r>
                              <w:t>Postcode:</w:t>
                            </w:r>
                            <w:r>
                              <w:rPr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sz w:val="22"/>
                              </w:rPr>
                              <w:t xml:space="preserve">Telephone number:  </w:t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</w:p>
                          <w:p w14:paraId="17E3E307" w14:textId="4F7F2544" w:rsidR="006724BB" w:rsidRDefault="006724BB">
                            <w:pPr>
                              <w:spacing w:line="360" w:lineRule="auto"/>
                              <w:rPr>
                                <w:sz w:val="22"/>
                                <w:u w:val="dotted"/>
                              </w:rPr>
                            </w:pPr>
                            <w:r>
                              <w:rPr>
                                <w:sz w:val="22"/>
                              </w:rPr>
                              <w:t>Email:</w:t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  <w:t xml:space="preserve"> </w:t>
                            </w:r>
                          </w:p>
                          <w:p w14:paraId="6C617104" w14:textId="080DE3AC" w:rsidR="006724BB" w:rsidRDefault="006724BB">
                            <w:pPr>
                              <w:spacing w:line="360" w:lineRule="auto"/>
                              <w:rPr>
                                <w:sz w:val="22"/>
                                <w:u w:val="dotted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Address and telephone number for contact </w:t>
                            </w:r>
                            <w:r>
                              <w:rPr>
                                <w:i/>
                                <w:sz w:val="22"/>
                              </w:rPr>
                              <w:t>(if different from above)</w:t>
                            </w:r>
                            <w:r>
                              <w:rPr>
                                <w:sz w:val="22"/>
                              </w:rPr>
                              <w:t xml:space="preserve">:  </w:t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  <w:r>
                              <w:rPr>
                                <w:sz w:val="22"/>
                                <w:u w:val="dotted"/>
                              </w:rPr>
                              <w:tab/>
                            </w:r>
                          </w:p>
                          <w:tbl>
                            <w:tblPr>
                              <w:tblW w:w="0" w:type="auto"/>
                              <w:tblInd w:w="-22" w:type="dxa"/>
                              <w:tblLayout w:type="fixed"/>
                              <w:tblCellMar>
                                <w:left w:w="120" w:type="dxa"/>
                                <w:right w:w="12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7088"/>
                            </w:tblGrid>
                            <w:tr w:rsidR="006724BB" w:rsidRPr="00C65B79" w14:paraId="03E759C2" w14:textId="77777777" w:rsidTr="00C65B79">
                              <w:trPr>
                                <w:trHeight w:val="560"/>
                              </w:trPr>
                              <w:tc>
                                <w:tcPr>
                                  <w:tcW w:w="7088" w:type="dxa"/>
                                </w:tcPr>
                                <w:p w14:paraId="713987B5" w14:textId="45742EE3" w:rsidR="006724BB" w:rsidRPr="00C65B79" w:rsidRDefault="006724BB" w:rsidP="00C65B79">
                                  <w:pPr>
                                    <w:widowControl w:val="0"/>
                                    <w:tabs>
                                      <w:tab w:val="left" w:pos="-1440"/>
                                    </w:tabs>
                                    <w:rPr>
                                      <w:rFonts w:cs="Arial"/>
                                      <w:snapToGrid w:val="0"/>
                                      <w:szCs w:val="24"/>
                                      <w:lang w:val="en-GB" w:eastAsia="en-US"/>
                                    </w:rPr>
                                  </w:pPr>
                                  <w:r w:rsidRPr="00C65B79">
                                    <w:rPr>
                                      <w:rFonts w:cs="Arial"/>
                                      <w:snapToGrid w:val="0"/>
                                      <w:szCs w:val="24"/>
                                      <w:lang w:val="en-GB" w:eastAsia="en-US"/>
                                    </w:rPr>
                                    <w:t xml:space="preserve">Are you eligible to live and work in the UK? </w:t>
                                  </w:r>
                                  <w:r w:rsidRPr="00C65B79">
                                    <w:rPr>
                                      <w:rFonts w:cs="Arial"/>
                                    </w:rPr>
                                    <w:t>Yes</w:t>
                                  </w:r>
                                  <w:r>
                                    <w:rPr>
                                      <w:rFonts w:cs="Arial"/>
                                    </w:rPr>
                                    <w:t xml:space="preserve"> </w:t>
                                  </w:r>
                                  <w:r w:rsidR="002E2258">
                                    <w:rPr>
                                      <w:rFonts w:cs="Arial"/>
                                    </w:rPr>
                                    <w:t>No</w:t>
                                  </w:r>
                                </w:p>
                                <w:p w14:paraId="47182244" w14:textId="77777777" w:rsidR="006724BB" w:rsidRPr="00C65B79" w:rsidRDefault="006724BB" w:rsidP="00C65B79">
                                  <w:pPr>
                                    <w:widowControl w:val="0"/>
                                    <w:tabs>
                                      <w:tab w:val="left" w:pos="-1440"/>
                                    </w:tabs>
                                    <w:rPr>
                                      <w:rFonts w:cs="Arial"/>
                                      <w:snapToGrid w:val="0"/>
                                      <w:szCs w:val="24"/>
                                      <w:lang w:val="en-GB" w:eastAsia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CE11539" w14:textId="53A0C4FE" w:rsidR="006724BB" w:rsidRDefault="006724BB" w:rsidP="003951D5">
                            <w:p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Do you have a full UK driving </w:t>
                            </w:r>
                            <w:proofErr w:type="spellStart"/>
                            <w:r>
                              <w:rPr>
                                <w:rFonts w:cs="Arial"/>
                              </w:rPr>
                              <w:t>licence</w:t>
                            </w:r>
                            <w:proofErr w:type="spellEnd"/>
                            <w:r>
                              <w:rPr>
                                <w:rFonts w:cs="Arial"/>
                              </w:rPr>
                              <w:t xml:space="preserve">?         Yes </w:t>
                            </w:r>
                            <w:r w:rsidR="002E2258">
                              <w:rPr>
                                <w:rFonts w:cs="Arial"/>
                              </w:rPr>
                              <w:t>No</w:t>
                            </w:r>
                          </w:p>
                          <w:p w14:paraId="5D6B0CCA" w14:textId="1F439C45" w:rsidR="006724BB" w:rsidRDefault="006724BB" w:rsidP="003951D5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If you have points, how many? </w:t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</w:p>
                          <w:p w14:paraId="6ED68CC1" w14:textId="77777777" w:rsidR="006724BB" w:rsidRDefault="006724BB">
                            <w:pPr>
                              <w:spacing w:line="360" w:lineRule="auto"/>
                              <w:rPr>
                                <w:sz w:val="2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F768EC8" w14:textId="76AB26DB" w:rsidR="00751A7E" w:rsidRDefault="00751A7E"/>
        </w:tc>
      </w:tr>
      <w:tr w:rsidR="00563B32" w14:paraId="2CFE095F" w14:textId="77777777" w:rsidTr="00704F4E">
        <w:tc>
          <w:tcPr>
            <w:tcW w:w="9355" w:type="dxa"/>
            <w:gridSpan w:val="6"/>
            <w:tcBorders>
              <w:bottom w:val="nil"/>
            </w:tcBorders>
          </w:tcPr>
          <w:p w14:paraId="467FCB5D" w14:textId="223805A0" w:rsidR="00563B32" w:rsidRDefault="00563B32"/>
          <w:p w14:paraId="2FA97F8F" w14:textId="77777777" w:rsidR="00563B32" w:rsidRDefault="00563B32"/>
          <w:p w14:paraId="148F6373" w14:textId="77777777" w:rsidR="00563B32" w:rsidRDefault="00563B32"/>
          <w:p w14:paraId="5BE6E5BA" w14:textId="77777777" w:rsidR="00563B32" w:rsidRDefault="00563B32"/>
          <w:p w14:paraId="4407FE31" w14:textId="77777777" w:rsidR="00563B32" w:rsidRDefault="00563B32"/>
          <w:p w14:paraId="01AF6DAE" w14:textId="77777777" w:rsidR="00563B32" w:rsidRDefault="00563B32"/>
          <w:p w14:paraId="420F5173" w14:textId="77777777" w:rsidR="00563B32" w:rsidRDefault="00563B32"/>
          <w:p w14:paraId="60B48D2F" w14:textId="77777777" w:rsidR="00563B32" w:rsidRDefault="00563B32"/>
          <w:p w14:paraId="09991DD8" w14:textId="77777777" w:rsidR="00563B32" w:rsidRDefault="00563B32"/>
          <w:p w14:paraId="521A8BCF" w14:textId="77777777" w:rsidR="00563B32" w:rsidRDefault="00563B32"/>
          <w:p w14:paraId="5F7261B5" w14:textId="77777777" w:rsidR="00563B32" w:rsidRDefault="00563B32"/>
          <w:p w14:paraId="421B50F8" w14:textId="77777777" w:rsidR="00563B32" w:rsidRDefault="00563B32"/>
        </w:tc>
      </w:tr>
      <w:tr w:rsidR="00563B32" w14:paraId="76571375" w14:textId="77777777" w:rsidTr="00704F4E">
        <w:trPr>
          <w:cantSplit/>
        </w:trPr>
        <w:tc>
          <w:tcPr>
            <w:tcW w:w="5210" w:type="dxa"/>
            <w:gridSpan w:val="3"/>
            <w:tcBorders>
              <w:right w:val="nil"/>
            </w:tcBorders>
          </w:tcPr>
          <w:p w14:paraId="28BA3BBC" w14:textId="77777777" w:rsidR="00563B32" w:rsidRDefault="00563B32"/>
        </w:tc>
        <w:tc>
          <w:tcPr>
            <w:tcW w:w="4145" w:type="dxa"/>
            <w:gridSpan w:val="3"/>
            <w:tcBorders>
              <w:left w:val="nil"/>
            </w:tcBorders>
          </w:tcPr>
          <w:p w14:paraId="0B9253F2" w14:textId="77777777" w:rsidR="00563B32" w:rsidRDefault="00563B32"/>
          <w:p w14:paraId="07AB2AAF" w14:textId="77777777" w:rsidR="00563B32" w:rsidRDefault="00563B32"/>
          <w:p w14:paraId="4C911ECA" w14:textId="77777777" w:rsidR="00563B32" w:rsidRDefault="00563B32"/>
        </w:tc>
      </w:tr>
      <w:tr w:rsidR="00563B32" w14:paraId="6470D338" w14:textId="77777777" w:rsidTr="00704F4E">
        <w:tc>
          <w:tcPr>
            <w:tcW w:w="9355" w:type="dxa"/>
            <w:gridSpan w:val="6"/>
          </w:tcPr>
          <w:p w14:paraId="317E4480" w14:textId="77777777" w:rsidR="0008590E" w:rsidRDefault="0008590E">
            <w:pPr>
              <w:rPr>
                <w:b/>
                <w:sz w:val="28"/>
              </w:rPr>
            </w:pPr>
          </w:p>
          <w:p w14:paraId="059254D0" w14:textId="56087BF5" w:rsidR="00563B32" w:rsidRDefault="00A03EED">
            <w:pPr>
              <w:rPr>
                <w:b/>
                <w:sz w:val="28"/>
              </w:rPr>
            </w:pPr>
            <w:r>
              <w:rPr>
                <w:b/>
                <w:noProof/>
                <w:sz w:val="28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0" allowOverlap="1" wp14:anchorId="2A03E247" wp14:editId="6169CB62">
                      <wp:simplePos x="0" y="0"/>
                      <wp:positionH relativeFrom="column">
                        <wp:posOffset>-368934</wp:posOffset>
                      </wp:positionH>
                      <wp:positionV relativeFrom="paragraph">
                        <wp:posOffset>232410</wp:posOffset>
                      </wp:positionV>
                      <wp:extent cx="6305550" cy="2103120"/>
                      <wp:effectExtent l="0" t="0" r="0" b="0"/>
                      <wp:wrapNone/>
                      <wp:docPr id="10" name="Text Box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05550" cy="21031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tbl>
                                  <w:tblPr>
                                    <w:tblW w:w="0" w:type="auto"/>
                                    <w:tblInd w:w="-5" w:type="dxa"/>
                                    <w:tbl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  <w:insideH w:val="single" w:sz="4" w:space="0" w:color="auto"/>
                                      <w:insideV w:val="single" w:sz="4" w:space="0" w:color="auto"/>
                                    </w:tblBorders>
                                    <w:tblLayout w:type="fixed"/>
                                    <w:tblLook w:val="0000" w:firstRow="0" w:lastRow="0" w:firstColumn="0" w:lastColumn="0" w:noHBand="0" w:noVBand="0"/>
                                  </w:tblPr>
                                  <w:tblGrid>
                                    <w:gridCol w:w="3544"/>
                                    <w:gridCol w:w="2835"/>
                                    <w:gridCol w:w="1134"/>
                                    <w:gridCol w:w="851"/>
                                    <w:gridCol w:w="1275"/>
                                  </w:tblGrid>
                                  <w:tr w:rsidR="006724BB" w14:paraId="505E7B29" w14:textId="77777777" w:rsidTr="00704F4E">
                                    <w:trPr>
                                      <w:cantSplit/>
                                    </w:trPr>
                                    <w:tc>
                                      <w:tcPr>
                                        <w:tcW w:w="9639" w:type="dxa"/>
                                        <w:gridSpan w:val="5"/>
                                      </w:tcPr>
                                      <w:p w14:paraId="0E182C0C" w14:textId="77777777" w:rsidR="006724BB" w:rsidRDefault="006724BB">
                                        <w:pPr>
                                          <w:rPr>
                                            <w:sz w:val="20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0"/>
                                          </w:rPr>
                                          <w:t xml:space="preserve">General:  </w:t>
                                        </w:r>
                                        <w:r>
                                          <w:rPr>
                                            <w:sz w:val="20"/>
                                          </w:rPr>
                                          <w:t xml:space="preserve">please list subjects for CSE/GCSE/GCE ‘O’ and ‘A’ levels </w:t>
                                        </w:r>
                                        <w:proofErr w:type="spellStart"/>
                                        <w:r>
                                          <w:rPr>
                                            <w:sz w:val="20"/>
                                          </w:rPr>
                                          <w:t>etc</w:t>
                                        </w:r>
                                        <w:proofErr w:type="spellEnd"/>
                                        <w:r>
                                          <w:rPr>
                                            <w:sz w:val="20"/>
                                          </w:rPr>
                                          <w:t>, with dates and grades where known:</w:t>
                                        </w:r>
                                      </w:p>
                                    </w:tc>
                                  </w:tr>
                                  <w:tr w:rsidR="006724BB" w14:paraId="541E3ED4" w14:textId="77777777" w:rsidTr="00704F4E">
                                    <w:tc>
                                      <w:tcPr>
                                        <w:tcW w:w="3544" w:type="dxa"/>
                                      </w:tcPr>
                                      <w:p w14:paraId="53A7B394" w14:textId="77777777" w:rsidR="006724BB" w:rsidRDefault="006724BB">
                                        <w:pPr>
                                          <w:jc w:val="center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Name &amp; Address of Establishment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835" w:type="dxa"/>
                                      </w:tcPr>
                                      <w:p w14:paraId="63A10CE1" w14:textId="77777777" w:rsidR="006724BB" w:rsidRDefault="006724BB">
                                        <w:pPr>
                                          <w:jc w:val="center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Subjects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134" w:type="dxa"/>
                                      </w:tcPr>
                                      <w:p w14:paraId="347804F5" w14:textId="77777777" w:rsidR="006724BB" w:rsidRDefault="006724BB">
                                        <w:pPr>
                                          <w:jc w:val="center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Level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851" w:type="dxa"/>
                                      </w:tcPr>
                                      <w:p w14:paraId="7B62F016" w14:textId="77777777" w:rsidR="006724BB" w:rsidRDefault="006724BB">
                                        <w:pPr>
                                          <w:jc w:val="center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Dat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275" w:type="dxa"/>
                                      </w:tcPr>
                                      <w:p w14:paraId="1DA167F7" w14:textId="77777777" w:rsidR="006724BB" w:rsidRDefault="006724BB">
                                        <w:pPr>
                                          <w:jc w:val="center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Grade</w:t>
                                        </w:r>
                                      </w:p>
                                    </w:tc>
                                  </w:tr>
                                  <w:tr w:rsidR="006724BB" w14:paraId="6388906B" w14:textId="77777777" w:rsidTr="00704F4E">
                                    <w:trPr>
                                      <w:trHeight w:val="2465"/>
                                    </w:trPr>
                                    <w:tc>
                                      <w:tcPr>
                                        <w:tcW w:w="3544" w:type="dxa"/>
                                      </w:tcPr>
                                      <w:p w14:paraId="3C5B8BB9" w14:textId="77777777" w:rsidR="006724BB" w:rsidRDefault="006724BB"/>
                                      <w:p w14:paraId="1F0BFC18" w14:textId="77777777" w:rsidR="006724BB" w:rsidRDefault="006724BB"/>
                                      <w:p w14:paraId="29D2EDED" w14:textId="77777777" w:rsidR="006724BB" w:rsidRDefault="006724BB"/>
                                      <w:p w14:paraId="1BFE6255" w14:textId="77777777" w:rsidR="006724BB" w:rsidRDefault="006724BB"/>
                                      <w:p w14:paraId="090F2A6D" w14:textId="77777777" w:rsidR="006724BB" w:rsidRDefault="006724BB"/>
                                      <w:p w14:paraId="25DB5F62" w14:textId="77777777" w:rsidR="006724BB" w:rsidRDefault="006724BB"/>
                                      <w:p w14:paraId="6BE6E686" w14:textId="77777777" w:rsidR="006724BB" w:rsidRDefault="006724BB"/>
                                      <w:p w14:paraId="14269E2A" w14:textId="77777777" w:rsidR="006724BB" w:rsidRDefault="006724BB"/>
                                      <w:p w14:paraId="288E71EC" w14:textId="77777777" w:rsidR="006724BB" w:rsidRDefault="006724BB"/>
                                    </w:tc>
                                    <w:tc>
                                      <w:tcPr>
                                        <w:tcW w:w="2835" w:type="dxa"/>
                                      </w:tcPr>
                                      <w:p w14:paraId="5CD6DB77" w14:textId="77777777" w:rsidR="006724BB" w:rsidRDefault="006724BB"/>
                                      <w:p w14:paraId="1550A015" w14:textId="77777777" w:rsidR="006724BB" w:rsidRDefault="006724BB"/>
                                      <w:p w14:paraId="5119F2E3" w14:textId="77777777" w:rsidR="006724BB" w:rsidRDefault="006724BB"/>
                                      <w:p w14:paraId="6B87BD36" w14:textId="77777777" w:rsidR="006724BB" w:rsidRDefault="006724BB"/>
                                      <w:p w14:paraId="5172BD26" w14:textId="77777777" w:rsidR="006724BB" w:rsidRDefault="006724BB"/>
                                      <w:p w14:paraId="39CF3073" w14:textId="77777777" w:rsidR="006724BB" w:rsidRDefault="006724BB"/>
                                      <w:p w14:paraId="7BB53B34" w14:textId="77777777" w:rsidR="006724BB" w:rsidRDefault="006724BB"/>
                                    </w:tc>
                                    <w:tc>
                                      <w:tcPr>
                                        <w:tcW w:w="1134" w:type="dxa"/>
                                      </w:tcPr>
                                      <w:p w14:paraId="72AD3D3D" w14:textId="7FCED1AA" w:rsidR="006724BB" w:rsidRDefault="006724BB"/>
                                    </w:tc>
                                    <w:tc>
                                      <w:tcPr>
                                        <w:tcW w:w="851" w:type="dxa"/>
                                      </w:tcPr>
                                      <w:p w14:paraId="7B133708" w14:textId="3C4E555A" w:rsidR="006724BB" w:rsidRDefault="006724BB"/>
                                    </w:tc>
                                    <w:tc>
                                      <w:tcPr>
                                        <w:tcW w:w="1275" w:type="dxa"/>
                                      </w:tcPr>
                                      <w:p w14:paraId="2B332113" w14:textId="242D3B6F" w:rsidR="006724BB" w:rsidRDefault="006724BB"/>
                                    </w:tc>
                                  </w:tr>
                                </w:tbl>
                                <w:p w14:paraId="091953C2" w14:textId="2A44FAA3" w:rsidR="006724BB" w:rsidRDefault="006724B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03E247" id="Text Box 25" o:spid="_x0000_s1029" type="#_x0000_t202" style="position:absolute;margin-left:-29.05pt;margin-top:18.3pt;width:496.5pt;height:16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" o:allowincell="f" stroked="f">
                      <v:textbox>
                        <w:txbxContent>
                          <w:tbl>
                            <w:tblPr>
                              <w:tblW w:w="0" w:type="auto"/>
                              <w:tblInd w:w="-5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3544"/>
                              <w:gridCol w:w="2835"/>
                              <w:gridCol w:w="1134"/>
                              <w:gridCol w:w="851"/>
                              <w:gridCol w:w="1275"/>
                            </w:tblGrid>
                            <w:tr w:rsidR="006724BB" w14:paraId="505E7B29" w14:textId="77777777" w:rsidTr="00704F4E">
                              <w:trPr>
                                <w:cantSplit/>
                              </w:trPr>
                              <w:tc>
                                <w:tcPr>
                                  <w:tcW w:w="9639" w:type="dxa"/>
                                  <w:gridSpan w:val="5"/>
                                </w:tcPr>
                                <w:p w14:paraId="0E182C0C" w14:textId="77777777" w:rsidR="006724BB" w:rsidRDefault="006724BB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General:  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please list subjects for CSE/GCSE/GCE ‘O’ and ‘A’ levels </w:t>
                                  </w:r>
                                  <w:proofErr w:type="spellStart"/>
                                  <w:r>
                                    <w:rPr>
                                      <w:sz w:val="20"/>
                                    </w:rPr>
                                    <w:t>etc</w:t>
                                  </w:r>
                                  <w:proofErr w:type="spellEnd"/>
                                  <w:r>
                                    <w:rPr>
                                      <w:sz w:val="20"/>
                                    </w:rPr>
                                    <w:t>, with dates and grades where known:</w:t>
                                  </w:r>
                                </w:p>
                              </w:tc>
                            </w:tr>
                            <w:tr w:rsidR="006724BB" w14:paraId="541E3ED4" w14:textId="77777777" w:rsidTr="00704F4E">
                              <w:tc>
                                <w:tcPr>
                                  <w:tcW w:w="3544" w:type="dxa"/>
                                </w:tcPr>
                                <w:p w14:paraId="53A7B394" w14:textId="77777777" w:rsidR="006724BB" w:rsidRDefault="006724BB">
                                  <w:pPr>
                                    <w:jc w:val="center"/>
                                    <w:rPr>
                                      <w:b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</w:rPr>
                                    <w:t>Name &amp; Address of Establishment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63A10CE1" w14:textId="77777777" w:rsidR="006724BB" w:rsidRDefault="006724BB">
                                  <w:pPr>
                                    <w:jc w:val="center"/>
                                    <w:rPr>
                                      <w:b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</w:rPr>
                                    <w:t>Subjects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347804F5" w14:textId="77777777" w:rsidR="006724BB" w:rsidRDefault="006724BB">
                                  <w:pPr>
                                    <w:jc w:val="center"/>
                                    <w:rPr>
                                      <w:b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</w:rPr>
                                    <w:t>Level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</w:tcPr>
                                <w:p w14:paraId="7B62F016" w14:textId="77777777" w:rsidR="006724BB" w:rsidRDefault="006724BB">
                                  <w:pPr>
                                    <w:jc w:val="center"/>
                                    <w:rPr>
                                      <w:b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</w:rP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1275" w:type="dxa"/>
                                </w:tcPr>
                                <w:p w14:paraId="1DA167F7" w14:textId="77777777" w:rsidR="006724BB" w:rsidRDefault="006724BB">
                                  <w:pPr>
                                    <w:jc w:val="center"/>
                                    <w:rPr>
                                      <w:b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</w:rPr>
                                    <w:t>Grade</w:t>
                                  </w:r>
                                </w:p>
                              </w:tc>
                            </w:tr>
                            <w:tr w:rsidR="006724BB" w14:paraId="6388906B" w14:textId="77777777" w:rsidTr="00704F4E">
                              <w:trPr>
                                <w:trHeight w:val="2465"/>
                              </w:trPr>
                              <w:tc>
                                <w:tcPr>
                                  <w:tcW w:w="3544" w:type="dxa"/>
                                </w:tcPr>
                                <w:p w14:paraId="3C5B8BB9" w14:textId="77777777" w:rsidR="006724BB" w:rsidRDefault="006724BB"/>
                                <w:p w14:paraId="1F0BFC18" w14:textId="77777777" w:rsidR="006724BB" w:rsidRDefault="006724BB"/>
                                <w:p w14:paraId="29D2EDED" w14:textId="77777777" w:rsidR="006724BB" w:rsidRDefault="006724BB"/>
                                <w:p w14:paraId="1BFE6255" w14:textId="77777777" w:rsidR="006724BB" w:rsidRDefault="006724BB"/>
                                <w:p w14:paraId="090F2A6D" w14:textId="77777777" w:rsidR="006724BB" w:rsidRDefault="006724BB"/>
                                <w:p w14:paraId="25DB5F62" w14:textId="77777777" w:rsidR="006724BB" w:rsidRDefault="006724BB"/>
                                <w:p w14:paraId="6BE6E686" w14:textId="77777777" w:rsidR="006724BB" w:rsidRDefault="006724BB"/>
                                <w:p w14:paraId="14269E2A" w14:textId="77777777" w:rsidR="006724BB" w:rsidRDefault="006724BB"/>
                                <w:p w14:paraId="288E71EC" w14:textId="77777777" w:rsidR="006724BB" w:rsidRDefault="006724BB"/>
                              </w:tc>
                              <w:tc>
                                <w:tcPr>
                                  <w:tcW w:w="2835" w:type="dxa"/>
                                </w:tcPr>
                                <w:p w14:paraId="5CD6DB77" w14:textId="77777777" w:rsidR="006724BB" w:rsidRDefault="006724BB"/>
                                <w:p w14:paraId="1550A015" w14:textId="77777777" w:rsidR="006724BB" w:rsidRDefault="006724BB"/>
                                <w:p w14:paraId="5119F2E3" w14:textId="77777777" w:rsidR="006724BB" w:rsidRDefault="006724BB"/>
                                <w:p w14:paraId="6B87BD36" w14:textId="77777777" w:rsidR="006724BB" w:rsidRDefault="006724BB"/>
                                <w:p w14:paraId="5172BD26" w14:textId="77777777" w:rsidR="006724BB" w:rsidRDefault="006724BB"/>
                                <w:p w14:paraId="39CF3073" w14:textId="77777777" w:rsidR="006724BB" w:rsidRDefault="006724BB"/>
                                <w:p w14:paraId="7BB53B34" w14:textId="77777777" w:rsidR="006724BB" w:rsidRDefault="006724BB"/>
                              </w:tc>
                              <w:tc>
                                <w:tcPr>
                                  <w:tcW w:w="1134" w:type="dxa"/>
                                </w:tcPr>
                                <w:p w14:paraId="72AD3D3D" w14:textId="7FCED1AA" w:rsidR="006724BB" w:rsidRDefault="006724BB"/>
                              </w:tc>
                              <w:tc>
                                <w:tcPr>
                                  <w:tcW w:w="851" w:type="dxa"/>
                                </w:tcPr>
                                <w:p w14:paraId="7B133708" w14:textId="3C4E555A" w:rsidR="006724BB" w:rsidRDefault="006724BB"/>
                              </w:tc>
                              <w:tc>
                                <w:tcPr>
                                  <w:tcW w:w="1275" w:type="dxa"/>
                                </w:tcPr>
                                <w:p w14:paraId="2B332113" w14:textId="242D3B6F" w:rsidR="006724BB" w:rsidRDefault="006724BB"/>
                              </w:tc>
                            </w:tr>
                          </w:tbl>
                          <w:p w14:paraId="091953C2" w14:textId="2A44FAA3" w:rsidR="006724BB" w:rsidRDefault="006724BB"/>
                        </w:txbxContent>
                      </v:textbox>
                    </v:shape>
                  </w:pict>
                </mc:Fallback>
              </mc:AlternateContent>
            </w:r>
            <w:r w:rsidR="00563B32">
              <w:rPr>
                <w:b/>
                <w:sz w:val="28"/>
              </w:rPr>
              <w:t>Education and Qualifications</w:t>
            </w:r>
          </w:p>
          <w:p w14:paraId="59CC52DA" w14:textId="77777777" w:rsidR="00563B32" w:rsidRDefault="00563B32"/>
          <w:p w14:paraId="0E93643E" w14:textId="77777777" w:rsidR="00563B32" w:rsidRDefault="00563B32"/>
          <w:p w14:paraId="47795958" w14:textId="24D1993A" w:rsidR="00563B32" w:rsidRDefault="00563B32"/>
          <w:p w14:paraId="15654F00" w14:textId="77777777" w:rsidR="00563B32" w:rsidRDefault="00563B32"/>
          <w:p w14:paraId="6A947828" w14:textId="77777777" w:rsidR="00563B32" w:rsidRDefault="00563B32"/>
          <w:p w14:paraId="5CD28978" w14:textId="77777777" w:rsidR="00563B32" w:rsidRDefault="00563B32"/>
          <w:p w14:paraId="13F0B2DD" w14:textId="77777777" w:rsidR="00563B32" w:rsidRDefault="00563B32"/>
          <w:p w14:paraId="140A7BD7" w14:textId="77777777" w:rsidR="00563B32" w:rsidRDefault="00563B32"/>
          <w:p w14:paraId="713D9961" w14:textId="77777777" w:rsidR="00563B32" w:rsidRDefault="00563B32"/>
          <w:p w14:paraId="633219DE" w14:textId="77777777" w:rsidR="00563B32" w:rsidRDefault="00563B32"/>
          <w:p w14:paraId="14174EC4" w14:textId="77777777" w:rsidR="00563B32" w:rsidRDefault="00563B32"/>
          <w:p w14:paraId="5D356502" w14:textId="51B2F901" w:rsidR="00563B32" w:rsidRDefault="00D25EAC"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0" allowOverlap="1" wp14:anchorId="64F19840" wp14:editId="05C321F4">
                      <wp:simplePos x="0" y="0"/>
                      <wp:positionH relativeFrom="column">
                        <wp:posOffset>-368935</wp:posOffset>
                      </wp:positionH>
                      <wp:positionV relativeFrom="paragraph">
                        <wp:posOffset>252095</wp:posOffset>
                      </wp:positionV>
                      <wp:extent cx="6305550" cy="2352675"/>
                      <wp:effectExtent l="0" t="0" r="0" b="9525"/>
                      <wp:wrapNone/>
                      <wp:docPr id="8" name="Text Box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05550" cy="23526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tbl>
                                  <w:tblPr>
                                    <w:tblW w:w="0" w:type="auto"/>
                                    <w:tblInd w:w="-5" w:type="dxa"/>
                                    <w:tbl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  <w:insideH w:val="single" w:sz="4" w:space="0" w:color="auto"/>
                                      <w:insideV w:val="single" w:sz="4" w:space="0" w:color="auto"/>
                                    </w:tblBorders>
                                    <w:tblLayout w:type="fixed"/>
                                    <w:tblLook w:val="0000" w:firstRow="0" w:lastRow="0" w:firstColumn="0" w:lastColumn="0" w:noHBand="0" w:noVBand="0"/>
                                  </w:tblPr>
                                  <w:tblGrid>
                                    <w:gridCol w:w="4962"/>
                                    <w:gridCol w:w="2551"/>
                                    <w:gridCol w:w="2126"/>
                                  </w:tblGrid>
                                  <w:tr w:rsidR="006724BB" w14:paraId="31F4B3A1" w14:textId="77777777" w:rsidTr="00704F4E">
                                    <w:trPr>
                                      <w:cantSplit/>
                                    </w:trPr>
                                    <w:tc>
                                      <w:tcPr>
                                        <w:tcW w:w="9639" w:type="dxa"/>
                                        <w:gridSpan w:val="3"/>
                                      </w:tcPr>
                                      <w:p w14:paraId="30CDB11C" w14:textId="77777777" w:rsidR="006724BB" w:rsidRDefault="006724BB">
                                        <w:pPr>
                                          <w:rPr>
                                            <w:sz w:val="20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0"/>
                                          </w:rPr>
                                          <w:t xml:space="preserve">Further Education:  </w:t>
                                        </w:r>
                                        <w:r>
                                          <w:rPr>
                                            <w:sz w:val="20"/>
                                          </w:rPr>
                                          <w:t xml:space="preserve">university degrees, professional qualifications, technical certificates, diplomas, </w:t>
                                        </w:r>
                                        <w:proofErr w:type="spellStart"/>
                                        <w:r>
                                          <w:rPr>
                                            <w:sz w:val="20"/>
                                          </w:rPr>
                                          <w:t>etc</w:t>
                                        </w:r>
                                        <w:proofErr w:type="spellEnd"/>
                                      </w:p>
                                      <w:p w14:paraId="5E104A06" w14:textId="77777777" w:rsidR="006724BB" w:rsidRDefault="006724BB">
                                        <w:pPr>
                                          <w:rPr>
                                            <w:sz w:val="22"/>
                                          </w:rPr>
                                        </w:pPr>
                                        <w:r>
                                          <w:rPr>
                                            <w:sz w:val="20"/>
                                          </w:rPr>
                                          <w:t>Please give dates and grades:</w:t>
                                        </w:r>
                                      </w:p>
                                    </w:tc>
                                  </w:tr>
                                  <w:tr w:rsidR="006724BB" w14:paraId="27024B7F" w14:textId="77777777" w:rsidTr="00704F4E">
                                    <w:trPr>
                                      <w:trHeight w:val="275"/>
                                    </w:trPr>
                                    <w:tc>
                                      <w:tcPr>
                                        <w:tcW w:w="4962" w:type="dxa"/>
                                      </w:tcPr>
                                      <w:p w14:paraId="05E9A487" w14:textId="77777777" w:rsidR="006724BB" w:rsidRDefault="006724BB" w:rsidP="00D25EAC"/>
                                      <w:p w14:paraId="139BED1A" w14:textId="77777777" w:rsidR="006724BB" w:rsidRDefault="006724BB">
                                        <w:pPr>
                                          <w:pStyle w:val="Heading4"/>
                                        </w:pPr>
                                        <w:r>
                                          <w:t>Name and address of establishment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551" w:type="dxa"/>
                                      </w:tcPr>
                                      <w:p w14:paraId="5FE3A81B" w14:textId="77777777" w:rsidR="006724BB" w:rsidRDefault="006724BB">
                                        <w:pPr>
                                          <w:jc w:val="center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Qualifications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126" w:type="dxa"/>
                                      </w:tcPr>
                                      <w:p w14:paraId="3BB4ED59" w14:textId="77777777" w:rsidR="006724BB" w:rsidRDefault="006724BB">
                                        <w:pPr>
                                          <w:jc w:val="center"/>
                                          <w:rPr>
                                            <w:b/>
                                            <w:sz w:val="22"/>
                                          </w:rPr>
                                        </w:pPr>
                                        <w:r>
                                          <w:rPr>
                                            <w:b/>
                                            <w:sz w:val="22"/>
                                          </w:rPr>
                                          <w:t>Dates</w:t>
                                        </w:r>
                                      </w:p>
                                    </w:tc>
                                  </w:tr>
                                  <w:tr w:rsidR="006724BB" w14:paraId="685CE105" w14:textId="77777777" w:rsidTr="00704F4E">
                                    <w:trPr>
                                      <w:trHeight w:val="2455"/>
                                    </w:trPr>
                                    <w:tc>
                                      <w:tcPr>
                                        <w:tcW w:w="4962" w:type="dxa"/>
                                      </w:tcPr>
                                      <w:p w14:paraId="75004F07" w14:textId="77777777" w:rsidR="006724BB" w:rsidRDefault="006724BB"/>
                                      <w:p w14:paraId="27E4BFBF" w14:textId="77777777" w:rsidR="006724BB" w:rsidRDefault="006724BB"/>
                                      <w:p w14:paraId="0D9CD423" w14:textId="77777777" w:rsidR="006724BB" w:rsidRDefault="006724BB"/>
                                      <w:p w14:paraId="5482FCB5" w14:textId="77777777" w:rsidR="006724BB" w:rsidRDefault="006724BB"/>
                                      <w:p w14:paraId="40259C39" w14:textId="77777777" w:rsidR="006724BB" w:rsidRDefault="006724BB"/>
                                      <w:p w14:paraId="7DE702D5" w14:textId="77777777" w:rsidR="006724BB" w:rsidRDefault="006724BB"/>
                                      <w:p w14:paraId="22649433" w14:textId="77777777" w:rsidR="006724BB" w:rsidRDefault="006724BB"/>
                                      <w:p w14:paraId="079634E2" w14:textId="77777777" w:rsidR="006724BB" w:rsidRDefault="006724BB"/>
                                      <w:p w14:paraId="2877791A" w14:textId="77777777" w:rsidR="006724BB" w:rsidRDefault="006724BB"/>
                                    </w:tc>
                                    <w:tc>
                                      <w:tcPr>
                                        <w:tcW w:w="2551" w:type="dxa"/>
                                      </w:tcPr>
                                      <w:p w14:paraId="0A6D9A5D" w14:textId="764DCDB7" w:rsidR="006724BB" w:rsidRDefault="006724BB" w:rsidP="00D25EAC"/>
                                    </w:tc>
                                    <w:tc>
                                      <w:tcPr>
                                        <w:tcW w:w="2126" w:type="dxa"/>
                                      </w:tcPr>
                                      <w:p w14:paraId="29C792F1" w14:textId="21D9CEC2" w:rsidR="006724BB" w:rsidRDefault="006724BB" w:rsidP="00D25EAC"/>
                                    </w:tc>
                                  </w:tr>
                                </w:tbl>
                                <w:p w14:paraId="4E3162DE" w14:textId="77777777" w:rsidR="006724BB" w:rsidRDefault="006724B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F19840" id="Text Box 27" o:spid="_x0000_s1030" type="#_x0000_t202" style="position:absolute;margin-left:-29.05pt;margin-top:19.85pt;width:496.5pt;height:18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" o:allowincell="f" stroked="f">
                      <v:textbox>
                        <w:txbxContent>
                          <w:tbl>
                            <w:tblPr>
                              <w:tblW w:w="0" w:type="auto"/>
                              <w:tblInd w:w="-5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962"/>
                              <w:gridCol w:w="2551"/>
                              <w:gridCol w:w="2126"/>
                            </w:tblGrid>
                            <w:tr w:rsidR="006724BB" w14:paraId="31F4B3A1" w14:textId="77777777" w:rsidTr="00704F4E">
                              <w:trPr>
                                <w:cantSplit/>
                              </w:trPr>
                              <w:tc>
                                <w:tcPr>
                                  <w:tcW w:w="9639" w:type="dxa"/>
                                  <w:gridSpan w:val="3"/>
                                </w:tcPr>
                                <w:p w14:paraId="30CDB11C" w14:textId="77777777" w:rsidR="006724BB" w:rsidRDefault="006724BB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Further Education:  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university degrees, professional qualifications, technical certificates, diplomas, </w:t>
                                  </w:r>
                                  <w:proofErr w:type="spellStart"/>
                                  <w:r>
                                    <w:rPr>
                                      <w:sz w:val="20"/>
                                    </w:rPr>
                                    <w:t>etc</w:t>
                                  </w:r>
                                  <w:proofErr w:type="spellEnd"/>
                                </w:p>
                                <w:p w14:paraId="5E104A06" w14:textId="77777777" w:rsidR="006724BB" w:rsidRDefault="006724BB">
                                  <w:pPr>
                                    <w:rPr>
                                      <w:sz w:val="22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lease give dates and grades:</w:t>
                                  </w:r>
                                </w:p>
                              </w:tc>
                            </w:tr>
                            <w:tr w:rsidR="006724BB" w14:paraId="27024B7F" w14:textId="77777777" w:rsidTr="00704F4E">
                              <w:trPr>
                                <w:trHeight w:val="275"/>
                              </w:trPr>
                              <w:tc>
                                <w:tcPr>
                                  <w:tcW w:w="4962" w:type="dxa"/>
                                </w:tcPr>
                                <w:p w14:paraId="05E9A487" w14:textId="77777777" w:rsidR="006724BB" w:rsidRDefault="006724BB" w:rsidP="00D25EAC"/>
                                <w:p w14:paraId="139BED1A" w14:textId="77777777" w:rsidR="006724BB" w:rsidRDefault="006724BB">
                                  <w:pPr>
                                    <w:pStyle w:val="Heading4"/>
                                  </w:pPr>
                                  <w:r>
                                    <w:t>Name and address of establishment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5FE3A81B" w14:textId="77777777" w:rsidR="006724BB" w:rsidRDefault="006724BB">
                                  <w:pPr>
                                    <w:jc w:val="center"/>
                                    <w:rPr>
                                      <w:b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</w:rPr>
                                    <w:t>Qualifications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3BB4ED59" w14:textId="77777777" w:rsidR="006724BB" w:rsidRDefault="006724BB">
                                  <w:pPr>
                                    <w:jc w:val="center"/>
                                    <w:rPr>
                                      <w:b/>
                                      <w:sz w:val="22"/>
                                    </w:rPr>
                                  </w:pPr>
                                  <w:r>
                                    <w:rPr>
                                      <w:b/>
                                      <w:sz w:val="22"/>
                                    </w:rPr>
                                    <w:t>Dates</w:t>
                                  </w:r>
                                </w:p>
                              </w:tc>
                            </w:tr>
                            <w:tr w:rsidR="006724BB" w14:paraId="685CE105" w14:textId="77777777" w:rsidTr="00704F4E">
                              <w:trPr>
                                <w:trHeight w:val="2455"/>
                              </w:trPr>
                              <w:tc>
                                <w:tcPr>
                                  <w:tcW w:w="4962" w:type="dxa"/>
                                </w:tcPr>
                                <w:p w14:paraId="75004F07" w14:textId="77777777" w:rsidR="006724BB" w:rsidRDefault="006724BB"/>
                                <w:p w14:paraId="27E4BFBF" w14:textId="77777777" w:rsidR="006724BB" w:rsidRDefault="006724BB"/>
                                <w:p w14:paraId="0D9CD423" w14:textId="77777777" w:rsidR="006724BB" w:rsidRDefault="006724BB"/>
                                <w:p w14:paraId="5482FCB5" w14:textId="77777777" w:rsidR="006724BB" w:rsidRDefault="006724BB"/>
                                <w:p w14:paraId="40259C39" w14:textId="77777777" w:rsidR="006724BB" w:rsidRDefault="006724BB"/>
                                <w:p w14:paraId="7DE702D5" w14:textId="77777777" w:rsidR="006724BB" w:rsidRDefault="006724BB"/>
                                <w:p w14:paraId="22649433" w14:textId="77777777" w:rsidR="006724BB" w:rsidRDefault="006724BB"/>
                                <w:p w14:paraId="079634E2" w14:textId="77777777" w:rsidR="006724BB" w:rsidRDefault="006724BB"/>
                                <w:p w14:paraId="2877791A" w14:textId="77777777" w:rsidR="006724BB" w:rsidRDefault="006724BB"/>
                              </w:tc>
                              <w:tc>
                                <w:tcPr>
                                  <w:tcW w:w="2551" w:type="dxa"/>
                                </w:tcPr>
                                <w:p w14:paraId="0A6D9A5D" w14:textId="764DCDB7" w:rsidR="006724BB" w:rsidRDefault="006724BB" w:rsidP="00D25EAC"/>
                              </w:tc>
                              <w:tc>
                                <w:tcPr>
                                  <w:tcW w:w="2126" w:type="dxa"/>
                                </w:tcPr>
                                <w:p w14:paraId="29C792F1" w14:textId="21D9CEC2" w:rsidR="006724BB" w:rsidRDefault="006724BB" w:rsidP="00D25EAC"/>
                              </w:tc>
                            </w:tr>
                          </w:tbl>
                          <w:p w14:paraId="4E3162DE" w14:textId="77777777" w:rsidR="006724BB" w:rsidRDefault="006724BB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63B32" w14:paraId="2E46C2AA" w14:textId="77777777" w:rsidTr="00704F4E">
        <w:trPr>
          <w:trHeight w:val="116"/>
        </w:trPr>
        <w:tc>
          <w:tcPr>
            <w:tcW w:w="9355" w:type="dxa"/>
            <w:gridSpan w:val="6"/>
          </w:tcPr>
          <w:p w14:paraId="5763EED9" w14:textId="6D397E66" w:rsidR="00563B32" w:rsidRDefault="00563B32"/>
          <w:p w14:paraId="2FCEDD10" w14:textId="77777777" w:rsidR="00563B32" w:rsidRDefault="00563B32"/>
          <w:p w14:paraId="2E038DAC" w14:textId="77777777" w:rsidR="00563B32" w:rsidRDefault="00563B32"/>
          <w:p w14:paraId="595ED7AC" w14:textId="77777777" w:rsidR="00563B32" w:rsidRDefault="00563B32"/>
          <w:p w14:paraId="2684D9AC" w14:textId="77777777" w:rsidR="00563B32" w:rsidRDefault="00563B32"/>
          <w:p w14:paraId="519F5C72" w14:textId="77777777" w:rsidR="00563B32" w:rsidRDefault="00563B32"/>
          <w:p w14:paraId="69AA6DC2" w14:textId="77777777" w:rsidR="00563B32" w:rsidRDefault="00563B32"/>
          <w:p w14:paraId="4A419E57" w14:textId="77777777" w:rsidR="00563B32" w:rsidRDefault="00563B32"/>
          <w:p w14:paraId="52645AE7" w14:textId="77777777" w:rsidR="00563B32" w:rsidRDefault="00563B32"/>
          <w:p w14:paraId="6F002DF3" w14:textId="77777777" w:rsidR="00563B32" w:rsidRDefault="00563B32"/>
          <w:p w14:paraId="74EFC1E7" w14:textId="77777777" w:rsidR="00563B32" w:rsidRDefault="00563B32"/>
          <w:p w14:paraId="69424465" w14:textId="77777777" w:rsidR="00563B32" w:rsidRDefault="00563B32"/>
        </w:tc>
      </w:tr>
      <w:tr w:rsidR="00563B32" w14:paraId="75B4BF66" w14:textId="77777777" w:rsidTr="00704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</w:tblBorders>
        </w:tblPrEx>
        <w:tc>
          <w:tcPr>
            <w:tcW w:w="9355" w:type="dxa"/>
            <w:gridSpan w:val="6"/>
            <w:tcBorders>
              <w:top w:val="nil"/>
              <w:left w:val="nil"/>
              <w:right w:val="nil"/>
            </w:tcBorders>
          </w:tcPr>
          <w:p w14:paraId="17F01E1D" w14:textId="77777777" w:rsidR="00B57150" w:rsidRDefault="00B57150">
            <w:pPr>
              <w:pStyle w:val="Heading3"/>
            </w:pPr>
          </w:p>
          <w:p w14:paraId="77B1A931" w14:textId="77777777" w:rsidR="00563B32" w:rsidRDefault="00563B32">
            <w:pPr>
              <w:pStyle w:val="Heading3"/>
            </w:pPr>
            <w:r>
              <w:t>Training courses attended that you feel are particularly relevant to this post</w:t>
            </w:r>
          </w:p>
        </w:tc>
      </w:tr>
      <w:tr w:rsidR="00563B32" w14:paraId="38E71CCD" w14:textId="77777777" w:rsidTr="00704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</w:tblBorders>
        </w:tblPrEx>
        <w:tc>
          <w:tcPr>
            <w:tcW w:w="9355" w:type="dxa"/>
            <w:gridSpan w:val="6"/>
            <w:tcBorders>
              <w:bottom w:val="nil"/>
            </w:tcBorders>
          </w:tcPr>
          <w:p w14:paraId="321F9CF9" w14:textId="77777777" w:rsidR="00563B32" w:rsidRDefault="00563B32">
            <w:pPr>
              <w:pStyle w:val="BodyText"/>
            </w:pPr>
            <w:r>
              <w:t>Please list with their duration and dates:</w:t>
            </w:r>
          </w:p>
          <w:p w14:paraId="01D5CC1C" w14:textId="77777777" w:rsidR="00563B32" w:rsidRDefault="00563B32"/>
          <w:p w14:paraId="1677E11A" w14:textId="77777777" w:rsidR="00563B32" w:rsidRDefault="00563B32" w:rsidP="002E2258"/>
          <w:p w14:paraId="6BC7879C" w14:textId="77777777" w:rsidR="002E2258" w:rsidRDefault="002E2258" w:rsidP="002E2258"/>
          <w:p w14:paraId="03279714" w14:textId="77777777" w:rsidR="002E2258" w:rsidRDefault="002E2258" w:rsidP="002E2258"/>
          <w:p w14:paraId="1F640006" w14:textId="77777777" w:rsidR="002E2258" w:rsidRDefault="002E2258" w:rsidP="002E2258"/>
          <w:p w14:paraId="7C6E9215" w14:textId="20DB7D56" w:rsidR="002E2258" w:rsidRDefault="002E2258" w:rsidP="002E2258"/>
        </w:tc>
      </w:tr>
      <w:tr w:rsidR="00563B32" w14:paraId="22E212ED" w14:textId="77777777" w:rsidTr="00704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</w:tblBorders>
        </w:tblPrEx>
        <w:tc>
          <w:tcPr>
            <w:tcW w:w="9355" w:type="dxa"/>
            <w:gridSpan w:val="6"/>
            <w:tcBorders>
              <w:left w:val="nil"/>
              <w:right w:val="nil"/>
            </w:tcBorders>
          </w:tcPr>
          <w:p w14:paraId="1548BF5D" w14:textId="77777777" w:rsidR="00563B32" w:rsidRDefault="00563B32" w:rsidP="0008590E">
            <w:pPr>
              <w:pStyle w:val="Heading3"/>
              <w:spacing w:before="120" w:after="120"/>
            </w:pPr>
            <w:r>
              <w:t>Present employment</w:t>
            </w:r>
          </w:p>
        </w:tc>
      </w:tr>
      <w:tr w:rsidR="00563B32" w14:paraId="0B16529A" w14:textId="77777777" w:rsidTr="00704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</w:tblBorders>
        </w:tblPrEx>
        <w:tc>
          <w:tcPr>
            <w:tcW w:w="9355" w:type="dxa"/>
            <w:gridSpan w:val="6"/>
            <w:tcBorders>
              <w:bottom w:val="nil"/>
            </w:tcBorders>
          </w:tcPr>
          <w:p w14:paraId="55FCD428" w14:textId="607E89B9" w:rsidR="00563B32" w:rsidRDefault="00563B32">
            <w:pPr>
              <w:pStyle w:val="BodyText"/>
              <w:spacing w:line="360" w:lineRule="auto"/>
              <w:rPr>
                <w:sz w:val="6"/>
              </w:rPr>
            </w:pPr>
          </w:p>
          <w:p w14:paraId="5F63D600" w14:textId="3FFF4C0E" w:rsidR="00563B32" w:rsidRDefault="00563B32">
            <w:pPr>
              <w:pStyle w:val="BodyText"/>
              <w:spacing w:line="360" w:lineRule="auto"/>
            </w:pPr>
            <w:r>
              <w:t>Employer:</w:t>
            </w:r>
            <w:r w:rsidR="00D25EAC">
              <w:t xml:space="preserve"> </w:t>
            </w:r>
          </w:p>
          <w:p w14:paraId="1415A52E" w14:textId="4535E782" w:rsidR="00563B32" w:rsidRDefault="00563B3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Post:</w:t>
            </w:r>
            <w:r w:rsidR="00D25EAC">
              <w:rPr>
                <w:sz w:val="22"/>
              </w:rPr>
              <w:t xml:space="preserve"> </w:t>
            </w:r>
          </w:p>
          <w:p w14:paraId="1D6E8DC2" w14:textId="6B1FFCE6" w:rsidR="00563B32" w:rsidRDefault="00563B3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Date Started:</w:t>
            </w:r>
            <w:r w:rsidR="00D25EAC">
              <w:rPr>
                <w:sz w:val="22"/>
              </w:rPr>
              <w:t xml:space="preserve"> </w:t>
            </w:r>
          </w:p>
          <w:p w14:paraId="0B0FD05E" w14:textId="77777777" w:rsidR="005E0F66" w:rsidRDefault="00563B32" w:rsidP="00784BC2">
            <w:pPr>
              <w:tabs>
                <w:tab w:val="left" w:pos="2595"/>
              </w:tabs>
              <w:rPr>
                <w:sz w:val="22"/>
              </w:rPr>
            </w:pPr>
            <w:r>
              <w:rPr>
                <w:sz w:val="22"/>
              </w:rPr>
              <w:t>Main responsibilities</w:t>
            </w:r>
            <w:r w:rsidR="00B220EF">
              <w:rPr>
                <w:sz w:val="22"/>
              </w:rPr>
              <w:t>:</w:t>
            </w:r>
            <w:r w:rsidR="00D25EAC">
              <w:rPr>
                <w:sz w:val="22"/>
              </w:rPr>
              <w:t xml:space="preserve"> </w:t>
            </w:r>
          </w:p>
          <w:p w14:paraId="4108ED7A" w14:textId="4DACA20A" w:rsidR="00B220EF" w:rsidRDefault="00B220EF"/>
          <w:p w14:paraId="72D133FE" w14:textId="5EC499B9" w:rsidR="002E2258" w:rsidRDefault="002E2258"/>
          <w:p w14:paraId="374A3130" w14:textId="344DD641" w:rsidR="002E2258" w:rsidRDefault="002E2258"/>
          <w:p w14:paraId="292150F5" w14:textId="7E2B9C92" w:rsidR="002E2258" w:rsidRDefault="002E2258"/>
          <w:p w14:paraId="6A227783" w14:textId="474FBAC6" w:rsidR="002E2258" w:rsidRDefault="002E2258"/>
          <w:p w14:paraId="58BD2421" w14:textId="77777777" w:rsidR="002E2258" w:rsidRDefault="002E2258"/>
          <w:p w14:paraId="1E7DEEE5" w14:textId="2E901601" w:rsidR="00563B32" w:rsidRPr="00B220EF" w:rsidRDefault="00ED7481">
            <w:pPr>
              <w:rPr>
                <w:sz w:val="22"/>
                <w:szCs w:val="22"/>
              </w:rPr>
            </w:pPr>
            <w:r w:rsidRPr="00B220EF">
              <w:rPr>
                <w:sz w:val="22"/>
                <w:szCs w:val="22"/>
              </w:rPr>
              <w:t xml:space="preserve">Reason for leaving: </w:t>
            </w:r>
          </w:p>
          <w:p w14:paraId="604285E8" w14:textId="77777777" w:rsidR="00563B32" w:rsidRDefault="00563B32"/>
          <w:p w14:paraId="786E27BB" w14:textId="5C572CA6" w:rsidR="00563B32" w:rsidRDefault="00563B32">
            <w:pPr>
              <w:rPr>
                <w:sz w:val="20"/>
              </w:rPr>
            </w:pPr>
            <w:r>
              <w:rPr>
                <w:sz w:val="20"/>
              </w:rPr>
              <w:t xml:space="preserve">Full time </w:t>
            </w:r>
            <w:r>
              <w:rPr>
                <w:i/>
                <w:sz w:val="20"/>
              </w:rPr>
              <w:t>or</w:t>
            </w:r>
            <w:r w:rsidR="00784BC2">
              <w:rPr>
                <w:sz w:val="20"/>
              </w:rPr>
              <w:t xml:space="preserve"> part time: </w:t>
            </w:r>
            <w:r>
              <w:rPr>
                <w:sz w:val="20"/>
              </w:rPr>
              <w:t xml:space="preserve">               Period of notice required:   </w:t>
            </w:r>
            <w:r w:rsidR="002E2258">
              <w:rPr>
                <w:sz w:val="20"/>
              </w:rPr>
              <w:t xml:space="preserve">        </w:t>
            </w:r>
            <w:r>
              <w:rPr>
                <w:sz w:val="20"/>
              </w:rPr>
              <w:t>Current Salary:</w:t>
            </w:r>
            <w:r w:rsidR="00784BC2">
              <w:rPr>
                <w:sz w:val="20"/>
              </w:rPr>
              <w:t xml:space="preserve"> </w:t>
            </w:r>
          </w:p>
          <w:p w14:paraId="34F7376E" w14:textId="77777777" w:rsidR="00563B32" w:rsidRDefault="00563B32">
            <w:pPr>
              <w:rPr>
                <w:sz w:val="8"/>
              </w:rPr>
            </w:pPr>
          </w:p>
        </w:tc>
      </w:tr>
      <w:tr w:rsidR="00563B32" w14:paraId="248E4435" w14:textId="77777777" w:rsidTr="00704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</w:tblBorders>
        </w:tblPrEx>
        <w:tc>
          <w:tcPr>
            <w:tcW w:w="9355" w:type="dxa"/>
            <w:gridSpan w:val="6"/>
            <w:tcBorders>
              <w:left w:val="nil"/>
              <w:right w:val="nil"/>
            </w:tcBorders>
          </w:tcPr>
          <w:p w14:paraId="726B970A" w14:textId="77777777" w:rsidR="00563B32" w:rsidRDefault="00563B32" w:rsidP="0008590E">
            <w:pPr>
              <w:spacing w:before="120" w:after="120"/>
              <w:rPr>
                <w:i/>
              </w:rPr>
            </w:pPr>
            <w:r>
              <w:rPr>
                <w:b/>
              </w:rPr>
              <w:t xml:space="preserve">Previous employment </w:t>
            </w:r>
            <w:r w:rsidRPr="00CF7D33">
              <w:rPr>
                <w:b/>
                <w:i/>
              </w:rPr>
              <w:t xml:space="preserve">in chronological order – most recent first </w:t>
            </w:r>
            <w:r w:rsidRPr="00CF7D33">
              <w:rPr>
                <w:b/>
                <w:i/>
                <w:sz w:val="20"/>
              </w:rPr>
              <w:t>(</w:t>
            </w:r>
            <w:proofErr w:type="gramStart"/>
            <w:r w:rsidRPr="00CF7D33">
              <w:rPr>
                <w:b/>
                <w:i/>
                <w:sz w:val="20"/>
              </w:rPr>
              <w:t>continue on</w:t>
            </w:r>
            <w:proofErr w:type="gramEnd"/>
            <w:r w:rsidRPr="00CF7D33">
              <w:rPr>
                <w:b/>
                <w:i/>
                <w:sz w:val="20"/>
              </w:rPr>
              <w:t xml:space="preserve"> separate sheet if necessary)</w:t>
            </w:r>
          </w:p>
        </w:tc>
      </w:tr>
      <w:tr w:rsidR="00563B32" w14:paraId="177A5122" w14:textId="77777777" w:rsidTr="00704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cantSplit/>
          <w:trHeight w:val="581"/>
        </w:trPr>
        <w:tc>
          <w:tcPr>
            <w:tcW w:w="2376" w:type="dxa"/>
            <w:vAlign w:val="center"/>
          </w:tcPr>
          <w:p w14:paraId="00DB7C8D" w14:textId="77777777" w:rsidR="00563B32" w:rsidRPr="0008590E" w:rsidRDefault="00563B32">
            <w:pPr>
              <w:pStyle w:val="Heading4"/>
              <w:rPr>
                <w:szCs w:val="22"/>
              </w:rPr>
            </w:pPr>
            <w:r w:rsidRPr="0008590E">
              <w:rPr>
                <w:szCs w:val="22"/>
              </w:rPr>
              <w:t xml:space="preserve">Employer </w:t>
            </w:r>
          </w:p>
          <w:p w14:paraId="7F45D1C9" w14:textId="77777777" w:rsidR="00563B32" w:rsidRPr="0008590E" w:rsidRDefault="00563B32">
            <w:pPr>
              <w:jc w:val="center"/>
              <w:rPr>
                <w:i/>
                <w:sz w:val="22"/>
                <w:szCs w:val="22"/>
              </w:rPr>
            </w:pPr>
            <w:r w:rsidRPr="0008590E">
              <w:rPr>
                <w:i/>
                <w:sz w:val="22"/>
                <w:szCs w:val="22"/>
              </w:rPr>
              <w:t>(</w:t>
            </w:r>
            <w:proofErr w:type="gramStart"/>
            <w:r w:rsidRPr="0008590E">
              <w:rPr>
                <w:i/>
                <w:sz w:val="22"/>
                <w:szCs w:val="22"/>
              </w:rPr>
              <w:t>name</w:t>
            </w:r>
            <w:proofErr w:type="gramEnd"/>
            <w:r w:rsidRPr="0008590E">
              <w:rPr>
                <w:i/>
                <w:sz w:val="22"/>
                <w:szCs w:val="22"/>
              </w:rPr>
              <w:t xml:space="preserve"> and address)</w:t>
            </w:r>
          </w:p>
        </w:tc>
        <w:tc>
          <w:tcPr>
            <w:tcW w:w="2410" w:type="dxa"/>
            <w:vAlign w:val="center"/>
          </w:tcPr>
          <w:p w14:paraId="348DFE70" w14:textId="77777777" w:rsidR="00563B32" w:rsidRPr="0008590E" w:rsidRDefault="00563B32">
            <w:pPr>
              <w:jc w:val="center"/>
              <w:rPr>
                <w:b/>
                <w:sz w:val="22"/>
                <w:szCs w:val="22"/>
              </w:rPr>
            </w:pPr>
            <w:r w:rsidRPr="0008590E">
              <w:rPr>
                <w:b/>
                <w:sz w:val="22"/>
                <w:szCs w:val="22"/>
              </w:rPr>
              <w:t>Post</w:t>
            </w:r>
          </w:p>
        </w:tc>
        <w:tc>
          <w:tcPr>
            <w:tcW w:w="1559" w:type="dxa"/>
            <w:gridSpan w:val="2"/>
            <w:vAlign w:val="center"/>
          </w:tcPr>
          <w:p w14:paraId="4666DBCA" w14:textId="77777777" w:rsidR="00563B32" w:rsidRPr="0008590E" w:rsidRDefault="00563B32">
            <w:pPr>
              <w:jc w:val="center"/>
              <w:rPr>
                <w:b/>
                <w:sz w:val="22"/>
                <w:szCs w:val="22"/>
              </w:rPr>
            </w:pPr>
            <w:r w:rsidRPr="0008590E">
              <w:rPr>
                <w:b/>
                <w:sz w:val="22"/>
                <w:szCs w:val="22"/>
              </w:rPr>
              <w:t>Full time or</w:t>
            </w:r>
          </w:p>
          <w:p w14:paraId="730AAAB3" w14:textId="77777777" w:rsidR="00563B32" w:rsidRPr="0008590E" w:rsidRDefault="00563B32">
            <w:pPr>
              <w:jc w:val="center"/>
              <w:rPr>
                <w:b/>
                <w:sz w:val="22"/>
                <w:szCs w:val="22"/>
              </w:rPr>
            </w:pPr>
            <w:r w:rsidRPr="0008590E">
              <w:rPr>
                <w:b/>
                <w:sz w:val="22"/>
                <w:szCs w:val="22"/>
              </w:rPr>
              <w:t>part time</w:t>
            </w:r>
          </w:p>
        </w:tc>
        <w:tc>
          <w:tcPr>
            <w:tcW w:w="1417" w:type="dxa"/>
            <w:vAlign w:val="center"/>
          </w:tcPr>
          <w:p w14:paraId="7B437874" w14:textId="77777777" w:rsidR="00563B32" w:rsidRPr="0008590E" w:rsidRDefault="00563B32">
            <w:pPr>
              <w:jc w:val="center"/>
              <w:rPr>
                <w:b/>
                <w:sz w:val="22"/>
                <w:szCs w:val="22"/>
              </w:rPr>
            </w:pPr>
            <w:r w:rsidRPr="0008590E">
              <w:rPr>
                <w:b/>
                <w:sz w:val="22"/>
                <w:szCs w:val="22"/>
              </w:rPr>
              <w:t>From – To</w:t>
            </w:r>
          </w:p>
        </w:tc>
        <w:tc>
          <w:tcPr>
            <w:tcW w:w="1593" w:type="dxa"/>
            <w:vAlign w:val="center"/>
          </w:tcPr>
          <w:p w14:paraId="6670FBD7" w14:textId="77777777" w:rsidR="00563B32" w:rsidRPr="0008590E" w:rsidRDefault="00563B32">
            <w:pPr>
              <w:jc w:val="center"/>
              <w:rPr>
                <w:b/>
                <w:sz w:val="22"/>
                <w:szCs w:val="22"/>
              </w:rPr>
            </w:pPr>
            <w:r w:rsidRPr="0008590E">
              <w:rPr>
                <w:b/>
                <w:sz w:val="22"/>
                <w:szCs w:val="22"/>
              </w:rPr>
              <w:t>Reason for leaving</w:t>
            </w:r>
          </w:p>
        </w:tc>
      </w:tr>
      <w:tr w:rsidR="00563B32" w14:paraId="3AC7011D" w14:textId="77777777" w:rsidTr="00704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cantSplit/>
          <w:trHeight w:val="852"/>
        </w:trPr>
        <w:tc>
          <w:tcPr>
            <w:tcW w:w="2376" w:type="dxa"/>
          </w:tcPr>
          <w:p w14:paraId="4A8739A7" w14:textId="06FBFBEE" w:rsidR="00563B32" w:rsidRDefault="00563B32" w:rsidP="00784BC2">
            <w:pPr>
              <w:rPr>
                <w:sz w:val="22"/>
              </w:rPr>
            </w:pPr>
          </w:p>
        </w:tc>
        <w:tc>
          <w:tcPr>
            <w:tcW w:w="2410" w:type="dxa"/>
          </w:tcPr>
          <w:p w14:paraId="40BB8D44" w14:textId="37024829" w:rsidR="00563B32" w:rsidRDefault="00563B32" w:rsidP="00784BC2">
            <w:pPr>
              <w:rPr>
                <w:sz w:val="22"/>
              </w:rPr>
            </w:pPr>
          </w:p>
        </w:tc>
        <w:tc>
          <w:tcPr>
            <w:tcW w:w="1559" w:type="dxa"/>
            <w:gridSpan w:val="2"/>
          </w:tcPr>
          <w:p w14:paraId="76273C1F" w14:textId="7F8BF350" w:rsidR="00563B32" w:rsidRDefault="00563B32">
            <w:pPr>
              <w:rPr>
                <w:sz w:val="22"/>
              </w:rPr>
            </w:pPr>
          </w:p>
        </w:tc>
        <w:tc>
          <w:tcPr>
            <w:tcW w:w="1417" w:type="dxa"/>
          </w:tcPr>
          <w:p w14:paraId="5A3A69F8" w14:textId="763C3A0D" w:rsidR="00563B32" w:rsidRDefault="00563B32" w:rsidP="00784BC2">
            <w:pPr>
              <w:jc w:val="center"/>
              <w:rPr>
                <w:sz w:val="22"/>
              </w:rPr>
            </w:pPr>
          </w:p>
        </w:tc>
        <w:tc>
          <w:tcPr>
            <w:tcW w:w="1593" w:type="dxa"/>
            <w:tcBorders>
              <w:bottom w:val="single" w:sz="4" w:space="0" w:color="auto"/>
            </w:tcBorders>
          </w:tcPr>
          <w:p w14:paraId="0E0040EA" w14:textId="4118FA04" w:rsidR="00563B32" w:rsidRDefault="00563B32">
            <w:pPr>
              <w:rPr>
                <w:sz w:val="22"/>
              </w:rPr>
            </w:pPr>
          </w:p>
        </w:tc>
      </w:tr>
      <w:tr w:rsidR="00563B32" w14:paraId="1EAD717B" w14:textId="77777777" w:rsidTr="00704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cantSplit/>
          <w:trHeight w:val="851"/>
        </w:trPr>
        <w:tc>
          <w:tcPr>
            <w:tcW w:w="2376" w:type="dxa"/>
          </w:tcPr>
          <w:p w14:paraId="7F828089" w14:textId="36C25A3E" w:rsidR="00563B32" w:rsidRDefault="00563B32" w:rsidP="00784BC2">
            <w:pPr>
              <w:rPr>
                <w:sz w:val="22"/>
              </w:rPr>
            </w:pPr>
          </w:p>
        </w:tc>
        <w:tc>
          <w:tcPr>
            <w:tcW w:w="2410" w:type="dxa"/>
          </w:tcPr>
          <w:p w14:paraId="4C8A0127" w14:textId="59233558" w:rsidR="00563B32" w:rsidRDefault="00563B32" w:rsidP="00784BC2">
            <w:pPr>
              <w:rPr>
                <w:sz w:val="22"/>
              </w:rPr>
            </w:pPr>
          </w:p>
        </w:tc>
        <w:tc>
          <w:tcPr>
            <w:tcW w:w="1559" w:type="dxa"/>
            <w:gridSpan w:val="2"/>
          </w:tcPr>
          <w:p w14:paraId="655B18E5" w14:textId="3C606583" w:rsidR="00563B32" w:rsidRDefault="00563B32">
            <w:pPr>
              <w:rPr>
                <w:sz w:val="22"/>
              </w:rPr>
            </w:pPr>
          </w:p>
        </w:tc>
        <w:tc>
          <w:tcPr>
            <w:tcW w:w="1417" w:type="dxa"/>
          </w:tcPr>
          <w:p w14:paraId="72D70053" w14:textId="5C0EBC73" w:rsidR="00563B32" w:rsidRDefault="00563B32">
            <w:pPr>
              <w:rPr>
                <w:sz w:val="22"/>
              </w:rPr>
            </w:pPr>
          </w:p>
        </w:tc>
        <w:tc>
          <w:tcPr>
            <w:tcW w:w="1593" w:type="dxa"/>
            <w:tcBorders>
              <w:bottom w:val="single" w:sz="4" w:space="0" w:color="auto"/>
            </w:tcBorders>
          </w:tcPr>
          <w:p w14:paraId="3D346903" w14:textId="6D972FB9" w:rsidR="00563B32" w:rsidRDefault="00563B32">
            <w:pPr>
              <w:rPr>
                <w:sz w:val="22"/>
              </w:rPr>
            </w:pPr>
          </w:p>
        </w:tc>
      </w:tr>
      <w:tr w:rsidR="00563B32" w14:paraId="10D01782" w14:textId="77777777" w:rsidTr="00704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cantSplit/>
          <w:trHeight w:val="834"/>
        </w:trPr>
        <w:tc>
          <w:tcPr>
            <w:tcW w:w="2376" w:type="dxa"/>
          </w:tcPr>
          <w:p w14:paraId="7EE749E8" w14:textId="6827115E" w:rsidR="00563B32" w:rsidRDefault="00563B32" w:rsidP="002E2258">
            <w:pPr>
              <w:rPr>
                <w:sz w:val="22"/>
              </w:rPr>
            </w:pPr>
          </w:p>
        </w:tc>
        <w:tc>
          <w:tcPr>
            <w:tcW w:w="2410" w:type="dxa"/>
          </w:tcPr>
          <w:p w14:paraId="31B60E40" w14:textId="7FD9F8B4" w:rsidR="00563B32" w:rsidRPr="00784BC2" w:rsidRDefault="00563B32" w:rsidP="00784BC2">
            <w:pPr>
              <w:jc w:val="both"/>
              <w:rPr>
                <w:sz w:val="22"/>
              </w:rPr>
            </w:pPr>
          </w:p>
        </w:tc>
        <w:tc>
          <w:tcPr>
            <w:tcW w:w="1559" w:type="dxa"/>
            <w:gridSpan w:val="2"/>
          </w:tcPr>
          <w:p w14:paraId="6BF2841B" w14:textId="366FF36A" w:rsidR="00563B32" w:rsidRDefault="00563B32">
            <w:pPr>
              <w:rPr>
                <w:sz w:val="22"/>
              </w:rPr>
            </w:pPr>
          </w:p>
        </w:tc>
        <w:tc>
          <w:tcPr>
            <w:tcW w:w="1417" w:type="dxa"/>
          </w:tcPr>
          <w:p w14:paraId="51C2E7A9" w14:textId="5DB651E0" w:rsidR="00563B32" w:rsidRDefault="00563B32">
            <w:pPr>
              <w:rPr>
                <w:sz w:val="22"/>
              </w:rPr>
            </w:pPr>
          </w:p>
        </w:tc>
        <w:tc>
          <w:tcPr>
            <w:tcW w:w="1593" w:type="dxa"/>
            <w:tcBorders>
              <w:bottom w:val="single" w:sz="4" w:space="0" w:color="auto"/>
            </w:tcBorders>
          </w:tcPr>
          <w:p w14:paraId="3D3E0EF1" w14:textId="590CDE3B" w:rsidR="00563B32" w:rsidRDefault="00563B32">
            <w:pPr>
              <w:rPr>
                <w:sz w:val="22"/>
              </w:rPr>
            </w:pPr>
          </w:p>
        </w:tc>
      </w:tr>
      <w:tr w:rsidR="00563B32" w14:paraId="67EAEBDC" w14:textId="77777777" w:rsidTr="00704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cantSplit/>
          <w:trHeight w:val="834"/>
        </w:trPr>
        <w:tc>
          <w:tcPr>
            <w:tcW w:w="2376" w:type="dxa"/>
          </w:tcPr>
          <w:p w14:paraId="1A22958B" w14:textId="77777777" w:rsidR="00563B32" w:rsidRDefault="00563B32">
            <w:pPr>
              <w:rPr>
                <w:sz w:val="22"/>
              </w:rPr>
            </w:pPr>
          </w:p>
        </w:tc>
        <w:tc>
          <w:tcPr>
            <w:tcW w:w="2410" w:type="dxa"/>
          </w:tcPr>
          <w:p w14:paraId="3BCFBBA1" w14:textId="77777777" w:rsidR="00563B32" w:rsidRDefault="00563B32">
            <w:pPr>
              <w:rPr>
                <w:sz w:val="22"/>
              </w:rPr>
            </w:pPr>
          </w:p>
        </w:tc>
        <w:tc>
          <w:tcPr>
            <w:tcW w:w="1559" w:type="dxa"/>
            <w:gridSpan w:val="2"/>
          </w:tcPr>
          <w:p w14:paraId="2B5DE9EE" w14:textId="77777777" w:rsidR="00563B32" w:rsidRDefault="00563B32">
            <w:pPr>
              <w:rPr>
                <w:sz w:val="22"/>
              </w:rPr>
            </w:pPr>
          </w:p>
        </w:tc>
        <w:tc>
          <w:tcPr>
            <w:tcW w:w="1417" w:type="dxa"/>
          </w:tcPr>
          <w:p w14:paraId="4CE40C27" w14:textId="77777777" w:rsidR="00563B32" w:rsidRDefault="00563B32">
            <w:pPr>
              <w:rPr>
                <w:sz w:val="22"/>
              </w:rPr>
            </w:pPr>
          </w:p>
        </w:tc>
        <w:tc>
          <w:tcPr>
            <w:tcW w:w="1593" w:type="dxa"/>
            <w:tcBorders>
              <w:bottom w:val="single" w:sz="4" w:space="0" w:color="auto"/>
            </w:tcBorders>
          </w:tcPr>
          <w:p w14:paraId="63B312F3" w14:textId="77777777" w:rsidR="00563B32" w:rsidRDefault="00563B32">
            <w:pPr>
              <w:rPr>
                <w:sz w:val="22"/>
              </w:rPr>
            </w:pPr>
          </w:p>
        </w:tc>
      </w:tr>
      <w:tr w:rsidR="00563B32" w14:paraId="75FD867E" w14:textId="77777777" w:rsidTr="00704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cantSplit/>
          <w:trHeight w:val="833"/>
        </w:trPr>
        <w:tc>
          <w:tcPr>
            <w:tcW w:w="2376" w:type="dxa"/>
          </w:tcPr>
          <w:p w14:paraId="3A67533B" w14:textId="77777777" w:rsidR="00563B32" w:rsidRDefault="00563B32">
            <w:pPr>
              <w:rPr>
                <w:sz w:val="22"/>
              </w:rPr>
            </w:pPr>
          </w:p>
        </w:tc>
        <w:tc>
          <w:tcPr>
            <w:tcW w:w="2410" w:type="dxa"/>
          </w:tcPr>
          <w:p w14:paraId="28F0BF06" w14:textId="77777777" w:rsidR="00563B32" w:rsidRDefault="00563B32">
            <w:pPr>
              <w:rPr>
                <w:sz w:val="22"/>
              </w:rPr>
            </w:pPr>
          </w:p>
        </w:tc>
        <w:tc>
          <w:tcPr>
            <w:tcW w:w="1559" w:type="dxa"/>
            <w:gridSpan w:val="2"/>
          </w:tcPr>
          <w:p w14:paraId="36DD12AF" w14:textId="77777777" w:rsidR="00563B32" w:rsidRDefault="00563B32">
            <w:pPr>
              <w:rPr>
                <w:sz w:val="22"/>
              </w:rPr>
            </w:pPr>
          </w:p>
        </w:tc>
        <w:tc>
          <w:tcPr>
            <w:tcW w:w="1417" w:type="dxa"/>
          </w:tcPr>
          <w:p w14:paraId="5A22A4AE" w14:textId="77777777" w:rsidR="00563B32" w:rsidRDefault="00563B32">
            <w:pPr>
              <w:rPr>
                <w:sz w:val="22"/>
              </w:rPr>
            </w:pPr>
          </w:p>
        </w:tc>
        <w:tc>
          <w:tcPr>
            <w:tcW w:w="1593" w:type="dxa"/>
            <w:tcBorders>
              <w:bottom w:val="single" w:sz="4" w:space="0" w:color="auto"/>
            </w:tcBorders>
          </w:tcPr>
          <w:p w14:paraId="7E1490A2" w14:textId="77777777" w:rsidR="00563B32" w:rsidRDefault="00563B32">
            <w:pPr>
              <w:rPr>
                <w:sz w:val="22"/>
              </w:rPr>
            </w:pPr>
          </w:p>
        </w:tc>
      </w:tr>
    </w:tbl>
    <w:p w14:paraId="4FE1D07B" w14:textId="77777777" w:rsidR="0008590E" w:rsidRDefault="0008590E">
      <w:pPr>
        <w:rPr>
          <w:b/>
        </w:rPr>
        <w:sectPr w:rsidR="0008590E" w:rsidSect="00CD58F2">
          <w:headerReference w:type="default" r:id="rId9"/>
          <w:footerReference w:type="default" r:id="rId10"/>
          <w:pgSz w:w="11907" w:h="16840" w:code="9"/>
          <w:pgMar w:top="1134" w:right="1134" w:bottom="1134" w:left="1134" w:header="567" w:footer="567" w:gutter="0"/>
          <w:cols w:space="720"/>
          <w:docGrid w:linePitch="326"/>
        </w:sectPr>
      </w:pPr>
    </w:p>
    <w:tbl>
      <w:tblPr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4"/>
        <w:gridCol w:w="4287"/>
      </w:tblGrid>
      <w:tr w:rsidR="00563B32" w14:paraId="7923D2D8" w14:textId="77777777" w:rsidTr="00704F4E">
        <w:tc>
          <w:tcPr>
            <w:tcW w:w="9781" w:type="dxa"/>
            <w:gridSpan w:val="2"/>
            <w:tcBorders>
              <w:left w:val="nil"/>
              <w:right w:val="nil"/>
            </w:tcBorders>
          </w:tcPr>
          <w:p w14:paraId="1A1D827E" w14:textId="0EC1996A" w:rsidR="00563B32" w:rsidRDefault="00563B32" w:rsidP="0008590E">
            <w:pPr>
              <w:spacing w:before="120" w:after="120"/>
              <w:rPr>
                <w:i/>
              </w:rPr>
            </w:pPr>
            <w:r>
              <w:rPr>
                <w:b/>
              </w:rPr>
              <w:lastRenderedPageBreak/>
              <w:t xml:space="preserve">Voluntary work </w:t>
            </w:r>
            <w:r>
              <w:rPr>
                <w:i/>
                <w:sz w:val="22"/>
              </w:rPr>
              <w:t>(if applicable)</w:t>
            </w:r>
          </w:p>
        </w:tc>
      </w:tr>
      <w:tr w:rsidR="00563B32" w14:paraId="2BD84555" w14:textId="77777777" w:rsidTr="00704F4E">
        <w:trPr>
          <w:trHeight w:val="2408"/>
        </w:trPr>
        <w:tc>
          <w:tcPr>
            <w:tcW w:w="9781" w:type="dxa"/>
            <w:gridSpan w:val="2"/>
          </w:tcPr>
          <w:p w14:paraId="307FA48B" w14:textId="5A619E00" w:rsidR="00563B32" w:rsidRDefault="00563B32"/>
        </w:tc>
      </w:tr>
      <w:tr w:rsidR="00563B32" w14:paraId="5E083F64" w14:textId="77777777" w:rsidTr="0008590E">
        <w:tc>
          <w:tcPr>
            <w:tcW w:w="9781" w:type="dxa"/>
            <w:gridSpan w:val="2"/>
            <w:tcBorders>
              <w:top w:val="nil"/>
              <w:left w:val="nil"/>
              <w:right w:val="nil"/>
            </w:tcBorders>
          </w:tcPr>
          <w:p w14:paraId="4988CFD1" w14:textId="77777777" w:rsidR="0008590E" w:rsidRDefault="00ED7481" w:rsidP="00704F4E">
            <w:pPr>
              <w:spacing w:before="120"/>
              <w:rPr>
                <w:b/>
                <w:i/>
              </w:rPr>
            </w:pPr>
            <w:r>
              <w:rPr>
                <w:b/>
              </w:rPr>
              <w:t xml:space="preserve">How I meet the Person Specification: Please say how you meet the </w:t>
            </w:r>
            <w:r w:rsidR="00124C17">
              <w:rPr>
                <w:b/>
              </w:rPr>
              <w:t>criteria</w:t>
            </w:r>
            <w:r>
              <w:rPr>
                <w:b/>
              </w:rPr>
              <w:t xml:space="preserve"> required for the role</w:t>
            </w:r>
            <w:r w:rsidR="00124C17">
              <w:rPr>
                <w:b/>
              </w:rPr>
              <w:t>, with specific reference to the job description</w:t>
            </w:r>
            <w:r w:rsidRPr="00CF7D33">
              <w:rPr>
                <w:b/>
                <w:i/>
              </w:rPr>
              <w:t xml:space="preserve">. </w:t>
            </w:r>
            <w:r w:rsidR="00563B32" w:rsidRPr="00CF7D33">
              <w:rPr>
                <w:b/>
                <w:i/>
              </w:rPr>
              <w:t xml:space="preserve"> </w:t>
            </w:r>
          </w:p>
          <w:p w14:paraId="52C4AC06" w14:textId="1A01939E" w:rsidR="00124C17" w:rsidRPr="00CF7D33" w:rsidRDefault="00563B32" w:rsidP="00704F4E">
            <w:pPr>
              <w:spacing w:after="120"/>
              <w:rPr>
                <w:sz w:val="22"/>
              </w:rPr>
            </w:pPr>
            <w:r w:rsidRPr="00CF7D33">
              <w:rPr>
                <w:i/>
                <w:sz w:val="22"/>
              </w:rPr>
              <w:t>(Continue on a separate sheet if necessary)</w:t>
            </w:r>
          </w:p>
        </w:tc>
      </w:tr>
      <w:tr w:rsidR="00563B32" w14:paraId="63C368F8" w14:textId="77777777" w:rsidTr="0008590E">
        <w:trPr>
          <w:trHeight w:val="6691"/>
        </w:trPr>
        <w:tc>
          <w:tcPr>
            <w:tcW w:w="9781" w:type="dxa"/>
            <w:gridSpan w:val="2"/>
            <w:tcBorders>
              <w:bottom w:val="nil"/>
            </w:tcBorders>
          </w:tcPr>
          <w:p w14:paraId="3711B429" w14:textId="77777777" w:rsidR="00563B32" w:rsidRDefault="00563B32" w:rsidP="00CF7D33">
            <w:pPr>
              <w:pStyle w:val="BodyText"/>
            </w:pPr>
          </w:p>
          <w:p w14:paraId="01B6FAE2" w14:textId="6F1035D3" w:rsidR="009C5176" w:rsidRDefault="009C5176" w:rsidP="002E2258"/>
        </w:tc>
      </w:tr>
      <w:tr w:rsidR="00563B32" w14:paraId="1DFBDF36" w14:textId="77777777" w:rsidTr="0008590E">
        <w:tc>
          <w:tcPr>
            <w:tcW w:w="9781" w:type="dxa"/>
            <w:gridSpan w:val="2"/>
            <w:tcBorders>
              <w:left w:val="nil"/>
              <w:right w:val="nil"/>
            </w:tcBorders>
          </w:tcPr>
          <w:p w14:paraId="5A9EED21" w14:textId="77777777" w:rsidR="00563B32" w:rsidRDefault="00563B32">
            <w:pPr>
              <w:pStyle w:val="Heading3"/>
            </w:pPr>
          </w:p>
        </w:tc>
      </w:tr>
      <w:tr w:rsidR="00563B32" w14:paraId="6816B586" w14:textId="77777777" w:rsidTr="0008590E">
        <w:tc>
          <w:tcPr>
            <w:tcW w:w="9781" w:type="dxa"/>
            <w:gridSpan w:val="2"/>
            <w:tcBorders>
              <w:left w:val="nil"/>
              <w:right w:val="nil"/>
            </w:tcBorders>
          </w:tcPr>
          <w:p w14:paraId="62AED463" w14:textId="77777777" w:rsidR="00563B32" w:rsidRDefault="00563B32">
            <w:pPr>
              <w:pStyle w:val="Heading3"/>
            </w:pPr>
            <w:r>
              <w:t>Hobbies and interests</w:t>
            </w:r>
          </w:p>
        </w:tc>
      </w:tr>
      <w:tr w:rsidR="00563B32" w14:paraId="6B9FB590" w14:textId="77777777" w:rsidTr="0008590E">
        <w:tc>
          <w:tcPr>
            <w:tcW w:w="9781" w:type="dxa"/>
            <w:gridSpan w:val="2"/>
            <w:tcBorders>
              <w:bottom w:val="nil"/>
            </w:tcBorders>
          </w:tcPr>
          <w:p w14:paraId="6397C443" w14:textId="77777777" w:rsidR="00563B32" w:rsidRDefault="00563B32" w:rsidP="002E2258"/>
          <w:p w14:paraId="53CB7ADB" w14:textId="77777777" w:rsidR="002E2258" w:rsidRDefault="002E2258" w:rsidP="002E2258"/>
          <w:p w14:paraId="4A93F31E" w14:textId="77777777" w:rsidR="002E2258" w:rsidRDefault="002E2258" w:rsidP="002E2258"/>
          <w:p w14:paraId="17C69677" w14:textId="77777777" w:rsidR="002E2258" w:rsidRDefault="002E2258" w:rsidP="002E2258"/>
          <w:p w14:paraId="0668555E" w14:textId="38871C10" w:rsidR="002E2258" w:rsidRDefault="002E2258" w:rsidP="002E2258"/>
        </w:tc>
      </w:tr>
      <w:tr w:rsidR="00563B32" w14:paraId="08B2088A" w14:textId="77777777" w:rsidTr="0008590E">
        <w:tc>
          <w:tcPr>
            <w:tcW w:w="9781" w:type="dxa"/>
            <w:gridSpan w:val="2"/>
            <w:tcBorders>
              <w:left w:val="nil"/>
              <w:right w:val="nil"/>
            </w:tcBorders>
          </w:tcPr>
          <w:p w14:paraId="69053AEA" w14:textId="58EEB85E" w:rsidR="00563B32" w:rsidRDefault="00563B32" w:rsidP="003D7A64">
            <w:pPr>
              <w:pStyle w:val="Heading3"/>
            </w:pPr>
            <w:r>
              <w:t xml:space="preserve">Membership of </w:t>
            </w:r>
            <w:r w:rsidR="003D7A64">
              <w:t xml:space="preserve">professional bodies and other </w:t>
            </w:r>
            <w:proofErr w:type="spellStart"/>
            <w:r w:rsidR="000224D5">
              <w:t>organi</w:t>
            </w:r>
            <w:r w:rsidR="007D0922">
              <w:t>s</w:t>
            </w:r>
            <w:r w:rsidR="000224D5">
              <w:t>ations</w:t>
            </w:r>
            <w:proofErr w:type="spellEnd"/>
            <w:r w:rsidR="000224D5">
              <w:t xml:space="preserve"> </w:t>
            </w:r>
          </w:p>
        </w:tc>
      </w:tr>
      <w:tr w:rsidR="00563B32" w14:paraId="1A5EE95C" w14:textId="77777777" w:rsidTr="0008590E">
        <w:tc>
          <w:tcPr>
            <w:tcW w:w="9781" w:type="dxa"/>
            <w:gridSpan w:val="2"/>
            <w:tcBorders>
              <w:bottom w:val="nil"/>
            </w:tcBorders>
          </w:tcPr>
          <w:p w14:paraId="30FE4E55" w14:textId="77777777" w:rsidR="00563B32" w:rsidRDefault="00563B32"/>
          <w:p w14:paraId="6C072188" w14:textId="406F9683" w:rsidR="00563B32" w:rsidRDefault="00563B32"/>
          <w:p w14:paraId="13EDEEDE" w14:textId="77777777" w:rsidR="00704F4E" w:rsidRDefault="00704F4E"/>
          <w:p w14:paraId="689E4235" w14:textId="77777777" w:rsidR="00563B32" w:rsidRDefault="00563B32"/>
        </w:tc>
      </w:tr>
      <w:tr w:rsidR="00563B32" w14:paraId="03C837CD" w14:textId="77777777" w:rsidTr="0008590E">
        <w:tc>
          <w:tcPr>
            <w:tcW w:w="9781" w:type="dxa"/>
            <w:gridSpan w:val="2"/>
            <w:tcBorders>
              <w:left w:val="nil"/>
              <w:right w:val="nil"/>
            </w:tcBorders>
          </w:tcPr>
          <w:p w14:paraId="4F4FD775" w14:textId="1A1C1104" w:rsidR="00704F4E" w:rsidRDefault="00704F4E" w:rsidP="008A1891"/>
          <w:p w14:paraId="41C57CA0" w14:textId="29884A30" w:rsidR="00704F4E" w:rsidRDefault="00704F4E" w:rsidP="008A1891"/>
          <w:p w14:paraId="462B3CCC" w14:textId="79FB384C" w:rsidR="00563B32" w:rsidRDefault="00563B32" w:rsidP="00704F4E">
            <w:pPr>
              <w:spacing w:before="120" w:after="120"/>
              <w:rPr>
                <w:i/>
                <w:sz w:val="20"/>
              </w:rPr>
            </w:pPr>
            <w:r>
              <w:rPr>
                <w:b/>
              </w:rPr>
              <w:t>Referees</w:t>
            </w:r>
            <w:proofErr w:type="gramStart"/>
            <w:r>
              <w:rPr>
                <w:b/>
              </w:rPr>
              <w:t xml:space="preserve">:  </w:t>
            </w:r>
            <w:r w:rsidR="008A1891">
              <w:rPr>
                <w:i/>
                <w:sz w:val="20"/>
              </w:rPr>
              <w:t>(</w:t>
            </w:r>
            <w:proofErr w:type="gramEnd"/>
            <w:r>
              <w:rPr>
                <w:i/>
                <w:sz w:val="20"/>
              </w:rPr>
              <w:t>one of these should be your current employer</w:t>
            </w:r>
            <w:r w:rsidR="008A1891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)</w:t>
            </w:r>
          </w:p>
        </w:tc>
      </w:tr>
      <w:tr w:rsidR="00563B32" w14:paraId="54AD9264" w14:textId="77777777" w:rsidTr="002E2258">
        <w:trPr>
          <w:cantSplit/>
          <w:trHeight w:val="2878"/>
        </w:trPr>
        <w:tc>
          <w:tcPr>
            <w:tcW w:w="5494" w:type="dxa"/>
            <w:tcBorders>
              <w:bottom w:val="nil"/>
            </w:tcBorders>
          </w:tcPr>
          <w:p w14:paraId="33117735" w14:textId="075A56D0" w:rsidR="00563B32" w:rsidRDefault="00A03EED">
            <w:pPr>
              <w:rPr>
                <w:sz w:val="12"/>
              </w:rPr>
            </w:pPr>
            <w:r>
              <w:rPr>
                <w:noProof/>
                <w:sz w:val="12"/>
                <w:lang w:val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1" locked="0" layoutInCell="0" allowOverlap="1" wp14:anchorId="236ABC46" wp14:editId="383293BC">
                      <wp:simplePos x="0" y="0"/>
                      <wp:positionH relativeFrom="column">
                        <wp:posOffset>3480435</wp:posOffset>
                      </wp:positionH>
                      <wp:positionV relativeFrom="paragraph">
                        <wp:posOffset>41910</wp:posOffset>
                      </wp:positionV>
                      <wp:extent cx="182880" cy="182880"/>
                      <wp:effectExtent l="0" t="0" r="0" b="0"/>
                      <wp:wrapNone/>
                      <wp:docPr id="7" name="Text Box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AEAEA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DB90AF5" w14:textId="77777777" w:rsidR="006724BB" w:rsidRDefault="006724B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6ABC46" id="Text Box 29" o:spid="_x0000_s1031" type="#_x0000_t202" style="position:absolute;margin-left:274.05pt;margin-top:3.3pt;width:14.4pt;height:14.4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" o:allowincell="f" fillcolor="#eaeaea" stroked="f">
                      <v:textbox>
                        <w:txbxContent>
                          <w:p w14:paraId="4DB90AF5" w14:textId="77777777" w:rsidR="006724BB" w:rsidRDefault="006724BB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2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0" allowOverlap="1" wp14:anchorId="50C587EB" wp14:editId="4FCCACC8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41910</wp:posOffset>
                      </wp:positionV>
                      <wp:extent cx="182880" cy="182880"/>
                      <wp:effectExtent l="0" t="0" r="0" b="0"/>
                      <wp:wrapNone/>
                      <wp:docPr id="6" name="Text Box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AEAEA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1E2C6FF" w14:textId="77777777" w:rsidR="006724BB" w:rsidRDefault="006724B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C587EB" id="Text Box 28" o:spid="_x0000_s1032" type="#_x0000_t202" style="position:absolute;margin-left:.45pt;margin-top:3.3pt;width:14.4pt;height:14.4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" o:allowincell="f" fillcolor="#eaeaea" stroked="f">
                      <v:textbox>
                        <w:txbxContent>
                          <w:p w14:paraId="71E2C6FF" w14:textId="77777777" w:rsidR="006724BB" w:rsidRDefault="006724BB"/>
                        </w:txbxContent>
                      </v:textbox>
                    </v:shape>
                  </w:pict>
                </mc:Fallback>
              </mc:AlternateContent>
            </w:r>
          </w:p>
          <w:p w14:paraId="6A232020" w14:textId="054D1C6D" w:rsidR="002E2258" w:rsidRPr="002E2258" w:rsidRDefault="00563B32" w:rsidP="002E2258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sz w:val="20"/>
              </w:rPr>
            </w:pPr>
            <w:r w:rsidRPr="002E2258">
              <w:rPr>
                <w:sz w:val="20"/>
              </w:rPr>
              <w:t>Name</w:t>
            </w:r>
            <w:r w:rsidR="00792C18" w:rsidRPr="002E2258">
              <w:rPr>
                <w:sz w:val="20"/>
              </w:rPr>
              <w:t xml:space="preserve"> </w:t>
            </w:r>
          </w:p>
          <w:p w14:paraId="7289CC73" w14:textId="4D410DFC" w:rsidR="00792C18" w:rsidRDefault="002E2258">
            <w:pPr>
              <w:spacing w:line="360" w:lineRule="auto"/>
              <w:ind w:left="357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563B32">
              <w:rPr>
                <w:sz w:val="20"/>
              </w:rPr>
              <w:t>Address</w:t>
            </w:r>
            <w:r w:rsidR="00792C18">
              <w:rPr>
                <w:sz w:val="20"/>
              </w:rPr>
              <w:t xml:space="preserve"> </w:t>
            </w:r>
          </w:p>
          <w:p w14:paraId="4101677E" w14:textId="3F9B3E4A" w:rsidR="00563B32" w:rsidRDefault="00563B32">
            <w:pPr>
              <w:rPr>
                <w:sz w:val="20"/>
              </w:rPr>
            </w:pPr>
            <w:r>
              <w:rPr>
                <w:sz w:val="20"/>
              </w:rPr>
              <w:t xml:space="preserve">      </w:t>
            </w:r>
          </w:p>
          <w:p w14:paraId="41B170BA" w14:textId="4F3E7339" w:rsidR="002E2258" w:rsidRDefault="002E2258">
            <w:pPr>
              <w:rPr>
                <w:sz w:val="20"/>
              </w:rPr>
            </w:pPr>
          </w:p>
          <w:p w14:paraId="29D741E0" w14:textId="420704FE" w:rsidR="002E2258" w:rsidRDefault="002E2258">
            <w:pPr>
              <w:rPr>
                <w:sz w:val="20"/>
              </w:rPr>
            </w:pPr>
          </w:p>
          <w:p w14:paraId="6A3EE3F4" w14:textId="77777777" w:rsidR="002E2258" w:rsidRDefault="002E2258">
            <w:pPr>
              <w:rPr>
                <w:sz w:val="20"/>
              </w:rPr>
            </w:pPr>
          </w:p>
          <w:p w14:paraId="6DEC30CD" w14:textId="281B5D08" w:rsidR="00563B32" w:rsidRDefault="00563B32">
            <w:pPr>
              <w:rPr>
                <w:sz w:val="20"/>
              </w:rPr>
            </w:pPr>
            <w:r>
              <w:rPr>
                <w:sz w:val="20"/>
              </w:rPr>
              <w:t xml:space="preserve">      Position:</w:t>
            </w:r>
            <w:r w:rsidR="00792C18">
              <w:rPr>
                <w:sz w:val="20"/>
              </w:rPr>
              <w:t xml:space="preserve"> </w:t>
            </w:r>
          </w:p>
          <w:p w14:paraId="1919151F" w14:textId="77777777" w:rsidR="00563B32" w:rsidRDefault="00563B32">
            <w:pPr>
              <w:rPr>
                <w:sz w:val="20"/>
              </w:rPr>
            </w:pPr>
            <w:r>
              <w:rPr>
                <w:sz w:val="20"/>
              </w:rPr>
              <w:t xml:space="preserve">      </w:t>
            </w:r>
          </w:p>
          <w:p w14:paraId="724C086C" w14:textId="39D8472F" w:rsidR="00563B32" w:rsidRDefault="00563B32">
            <w:pPr>
              <w:rPr>
                <w:sz w:val="20"/>
              </w:rPr>
            </w:pPr>
            <w:r>
              <w:rPr>
                <w:sz w:val="20"/>
              </w:rPr>
              <w:t xml:space="preserve">      Tel No:</w:t>
            </w:r>
            <w:r w:rsidR="00792C18">
              <w:rPr>
                <w:sz w:val="20"/>
              </w:rPr>
              <w:t xml:space="preserve"> </w:t>
            </w:r>
          </w:p>
          <w:p w14:paraId="6A481D91" w14:textId="6BA338B6" w:rsidR="002E2258" w:rsidRDefault="00563B32" w:rsidP="002E2258">
            <w:pPr>
              <w:rPr>
                <w:sz w:val="20"/>
              </w:rPr>
            </w:pPr>
            <w:r>
              <w:rPr>
                <w:sz w:val="20"/>
              </w:rPr>
              <w:t xml:space="preserve">      </w:t>
            </w:r>
            <w:r w:rsidR="00B220EF">
              <w:rPr>
                <w:sz w:val="20"/>
              </w:rPr>
              <w:t>Email:</w:t>
            </w:r>
          </w:p>
          <w:p w14:paraId="1DC83DFE" w14:textId="41463EFA" w:rsidR="00563B32" w:rsidRPr="002E2258" w:rsidRDefault="002E2258">
            <w:pPr>
              <w:rPr>
                <w:sz w:val="20"/>
              </w:rPr>
            </w:pPr>
            <w:r>
              <w:rPr>
                <w:sz w:val="20"/>
              </w:rPr>
              <w:t xml:space="preserve">      Relationship to applicant:</w:t>
            </w:r>
          </w:p>
        </w:tc>
        <w:tc>
          <w:tcPr>
            <w:tcW w:w="4287" w:type="dxa"/>
            <w:tcBorders>
              <w:bottom w:val="nil"/>
            </w:tcBorders>
          </w:tcPr>
          <w:p w14:paraId="25FEEBC7" w14:textId="77777777" w:rsidR="00563B32" w:rsidRDefault="00563B32">
            <w:pPr>
              <w:rPr>
                <w:sz w:val="12"/>
              </w:rPr>
            </w:pPr>
          </w:p>
          <w:p w14:paraId="69DCE75F" w14:textId="476C19C8" w:rsidR="00792C18" w:rsidRPr="00792C18" w:rsidRDefault="00563B32" w:rsidP="00792C18">
            <w:pPr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>
              <w:rPr>
                <w:b/>
                <w:sz w:val="20"/>
              </w:rPr>
              <w:t>2</w:t>
            </w:r>
            <w:r>
              <w:rPr>
                <w:sz w:val="20"/>
              </w:rPr>
              <w:t xml:space="preserve">   </w:t>
            </w:r>
            <w:r w:rsidR="00792C18">
              <w:rPr>
                <w:sz w:val="20"/>
              </w:rPr>
              <w:t xml:space="preserve"> Name: </w:t>
            </w:r>
          </w:p>
          <w:p w14:paraId="5AA50E89" w14:textId="02A9F5A3" w:rsidR="00792C18" w:rsidRPr="00792C18" w:rsidRDefault="002E2258" w:rsidP="00792C18">
            <w:pPr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     </w:t>
            </w:r>
            <w:r w:rsidR="00792C18" w:rsidRPr="00792C18">
              <w:rPr>
                <w:sz w:val="20"/>
              </w:rPr>
              <w:t>Address:</w:t>
            </w:r>
          </w:p>
          <w:p w14:paraId="7367E46F" w14:textId="77777777" w:rsidR="00792C18" w:rsidRDefault="00792C18" w:rsidP="00792C18">
            <w:pPr>
              <w:spacing w:line="360" w:lineRule="auto"/>
              <w:rPr>
                <w:sz w:val="20"/>
              </w:rPr>
            </w:pPr>
          </w:p>
          <w:p w14:paraId="3A59EB22" w14:textId="77777777" w:rsidR="002E2258" w:rsidRDefault="002E2258" w:rsidP="00792C18">
            <w:pPr>
              <w:rPr>
                <w:sz w:val="20"/>
              </w:rPr>
            </w:pPr>
          </w:p>
          <w:p w14:paraId="1EFE6F31" w14:textId="77777777" w:rsidR="002E2258" w:rsidRDefault="002E2258" w:rsidP="002E2258">
            <w:pPr>
              <w:spacing w:line="360" w:lineRule="auto"/>
              <w:rPr>
                <w:sz w:val="20"/>
              </w:rPr>
            </w:pPr>
          </w:p>
          <w:p w14:paraId="1FFCF4BD" w14:textId="2C3554EC" w:rsidR="002E2258" w:rsidRDefault="002E2258" w:rsidP="002E2258">
            <w:pPr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    </w:t>
            </w:r>
            <w:r w:rsidRPr="00792C18">
              <w:rPr>
                <w:sz w:val="20"/>
              </w:rPr>
              <w:t>Position:</w:t>
            </w:r>
          </w:p>
          <w:p w14:paraId="7A9E8730" w14:textId="77777777" w:rsidR="002E2258" w:rsidRDefault="002E2258" w:rsidP="00792C18">
            <w:pPr>
              <w:rPr>
                <w:sz w:val="20"/>
              </w:rPr>
            </w:pPr>
          </w:p>
          <w:p w14:paraId="143401BA" w14:textId="3C41F945" w:rsidR="002E2258" w:rsidRDefault="002E2258" w:rsidP="00792C18">
            <w:pPr>
              <w:rPr>
                <w:sz w:val="20"/>
              </w:rPr>
            </w:pPr>
            <w:r>
              <w:rPr>
                <w:sz w:val="20"/>
              </w:rPr>
              <w:t xml:space="preserve">      </w:t>
            </w:r>
            <w:r w:rsidRPr="00792C18">
              <w:rPr>
                <w:sz w:val="20"/>
              </w:rPr>
              <w:t>Tel No</w:t>
            </w:r>
            <w:r>
              <w:rPr>
                <w:sz w:val="20"/>
              </w:rPr>
              <w:t>:</w:t>
            </w:r>
          </w:p>
          <w:p w14:paraId="0382BB51" w14:textId="2A4F6AC1" w:rsidR="002E2258" w:rsidRDefault="002E2258" w:rsidP="00792C18">
            <w:pPr>
              <w:rPr>
                <w:sz w:val="20"/>
              </w:rPr>
            </w:pPr>
            <w:r>
              <w:rPr>
                <w:sz w:val="20"/>
              </w:rPr>
              <w:t xml:space="preserve">      Email:</w:t>
            </w:r>
          </w:p>
          <w:p w14:paraId="3CE5BDC2" w14:textId="7F91EEB6" w:rsidR="00563B32" w:rsidRDefault="002E2258" w:rsidP="00792C18">
            <w:r>
              <w:rPr>
                <w:sz w:val="20"/>
              </w:rPr>
              <w:t xml:space="preserve">      </w:t>
            </w:r>
            <w:r w:rsidR="00792C18" w:rsidRPr="00792C18">
              <w:rPr>
                <w:sz w:val="20"/>
              </w:rPr>
              <w:t xml:space="preserve">Relationship to applicant: </w:t>
            </w:r>
          </w:p>
        </w:tc>
      </w:tr>
      <w:tr w:rsidR="00563B32" w14:paraId="291074BD" w14:textId="77777777" w:rsidTr="0008590E">
        <w:tc>
          <w:tcPr>
            <w:tcW w:w="9781" w:type="dxa"/>
            <w:gridSpan w:val="2"/>
            <w:tcBorders>
              <w:left w:val="nil"/>
              <w:bottom w:val="nil"/>
              <w:right w:val="nil"/>
            </w:tcBorders>
          </w:tcPr>
          <w:p w14:paraId="21D5FB25" w14:textId="77777777" w:rsidR="00563B32" w:rsidRDefault="00563B32">
            <w:pPr>
              <w:spacing w:line="360" w:lineRule="auto"/>
              <w:rPr>
                <w:noProof/>
                <w:sz w:val="12"/>
              </w:rPr>
            </w:pPr>
          </w:p>
        </w:tc>
      </w:tr>
      <w:tr w:rsidR="0008590E" w14:paraId="59042722" w14:textId="77777777" w:rsidTr="006724BB">
        <w:trPr>
          <w:trHeight w:val="1459"/>
        </w:trPr>
        <w:tc>
          <w:tcPr>
            <w:tcW w:w="9781" w:type="dxa"/>
            <w:gridSpan w:val="2"/>
          </w:tcPr>
          <w:p w14:paraId="775B3645" w14:textId="72D07B6D" w:rsidR="0008590E" w:rsidRDefault="00792C18">
            <w:pPr>
              <w:spacing w:line="360" w:lineRule="auto"/>
              <w:rPr>
                <w:b/>
                <w:sz w:val="12"/>
              </w:rPr>
            </w:pPr>
            <w:r>
              <w:rPr>
                <w:noProof/>
                <w:sz w:val="12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0" allowOverlap="1" wp14:anchorId="19A1B4F6" wp14:editId="1E0307C0">
                      <wp:simplePos x="0" y="0"/>
                      <wp:positionH relativeFrom="column">
                        <wp:posOffset>3663151</wp:posOffset>
                      </wp:positionH>
                      <wp:positionV relativeFrom="paragraph">
                        <wp:posOffset>85852</wp:posOffset>
                      </wp:positionV>
                      <wp:extent cx="285913" cy="295148"/>
                      <wp:effectExtent l="0" t="0" r="19050" b="10160"/>
                      <wp:wrapNone/>
                      <wp:docPr id="4" name="Text Box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913" cy="29514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04BF05" w14:textId="1D320EED" w:rsidR="006724BB" w:rsidRDefault="006724B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A1B4F6" id="Text Box 30" o:spid="_x0000_s1033" type="#_x0000_t202" style="position:absolute;margin-left:288.45pt;margin-top:6.75pt;width:22.5pt;height:23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" o:allowincell="f">
                      <v:textbox>
                        <w:txbxContent>
                          <w:p w14:paraId="2604BF05" w14:textId="1D320EED" w:rsidR="006724BB" w:rsidRDefault="006724BB"/>
                        </w:txbxContent>
                      </v:textbox>
                    </v:shape>
                  </w:pict>
                </mc:Fallback>
              </mc:AlternateContent>
            </w:r>
            <w:r w:rsidR="0008590E">
              <w:rPr>
                <w:noProof/>
                <w:sz w:val="12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0" allowOverlap="1" wp14:anchorId="44FC2EF1" wp14:editId="07523425">
                      <wp:simplePos x="0" y="0"/>
                      <wp:positionH relativeFrom="column">
                        <wp:posOffset>4486275</wp:posOffset>
                      </wp:positionH>
                      <wp:positionV relativeFrom="paragraph">
                        <wp:posOffset>87630</wp:posOffset>
                      </wp:positionV>
                      <wp:extent cx="182880" cy="182880"/>
                      <wp:effectExtent l="0" t="0" r="0" b="0"/>
                      <wp:wrapNone/>
                      <wp:docPr id="5" name="Text Box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8B57E8" w14:textId="77777777" w:rsidR="006724BB" w:rsidRDefault="006724B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FC2EF1" id="Text Box 31" o:spid="_x0000_s1034" type="#_x0000_t202" style="position:absolute;margin-left:353.25pt;margin-top:6.9pt;width:14.4pt;height:14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" o:allowincell="f">
                      <v:textbox>
                        <w:txbxContent>
                          <w:p w14:paraId="288B57E8" w14:textId="77777777" w:rsidR="006724BB" w:rsidRDefault="006724BB"/>
                        </w:txbxContent>
                      </v:textbox>
                    </v:shape>
                  </w:pict>
                </mc:Fallback>
              </mc:AlternateContent>
            </w:r>
          </w:p>
          <w:p w14:paraId="013DFD71" w14:textId="77777777" w:rsidR="0008590E" w:rsidRDefault="0008590E">
            <w:pPr>
              <w:spacing w:line="360" w:lineRule="auto"/>
            </w:pPr>
            <w:r>
              <w:rPr>
                <w:b/>
              </w:rPr>
              <w:t xml:space="preserve">May we approach your current employer?     </w:t>
            </w:r>
            <w:r>
              <w:t>YES               NO</w:t>
            </w:r>
          </w:p>
          <w:p w14:paraId="6F629AA0" w14:textId="363B54D4" w:rsidR="0008590E" w:rsidRDefault="0008590E">
            <w:pPr>
              <w:spacing w:line="360" w:lineRule="auto"/>
            </w:pPr>
            <w:r>
              <w:t xml:space="preserve">Comments: </w:t>
            </w:r>
          </w:p>
          <w:p w14:paraId="34D2D94C" w14:textId="77777777" w:rsidR="0008590E" w:rsidRDefault="0008590E">
            <w:pPr>
              <w:spacing w:line="360" w:lineRule="auto"/>
              <w:rPr>
                <w:noProof/>
                <w:sz w:val="12"/>
                <w:lang w:val="en-GB"/>
              </w:rPr>
            </w:pPr>
          </w:p>
          <w:p w14:paraId="42307BA4" w14:textId="77777777" w:rsidR="0008590E" w:rsidRDefault="0008590E" w:rsidP="006724BB">
            <w:pPr>
              <w:spacing w:line="360" w:lineRule="auto"/>
            </w:pPr>
          </w:p>
        </w:tc>
      </w:tr>
    </w:tbl>
    <w:p w14:paraId="0F5E1F84" w14:textId="77777777" w:rsidR="00205D21" w:rsidRDefault="00205D21">
      <w:pPr>
        <w:rPr>
          <w:snapToGrid w:val="0"/>
          <w:sz w:val="16"/>
          <w:vertAlign w:val="superscript"/>
          <w:lang w:eastAsia="en-US"/>
        </w:rPr>
      </w:pPr>
    </w:p>
    <w:p w14:paraId="28EBCE77" w14:textId="7EB5D443" w:rsidR="00563B32" w:rsidRDefault="00A03EED">
      <w:pPr>
        <w:rPr>
          <w:snapToGrid w:val="0"/>
          <w:sz w:val="16"/>
          <w:vertAlign w:val="superscript"/>
          <w:lang w:eastAsia="en-US"/>
        </w:rPr>
      </w:pPr>
      <w:r>
        <w:rPr>
          <w:noProof/>
          <w:sz w:val="16"/>
          <w:vertAlign w:val="superscript"/>
          <w:lang w:val="en-GB"/>
        </w:rPr>
        <mc:AlternateContent>
          <mc:Choice Requires="wps">
            <w:drawing>
              <wp:anchor distT="0" distB="0" distL="114300" distR="114300" simplePos="0" relativeHeight="251664384" behindDoc="0" locked="0" layoutInCell="0" allowOverlap="1" wp14:anchorId="6BA7F9F0" wp14:editId="1BF4A73E">
                <wp:simplePos x="0" y="0"/>
                <wp:positionH relativeFrom="column">
                  <wp:posOffset>-72390</wp:posOffset>
                </wp:positionH>
                <wp:positionV relativeFrom="paragraph">
                  <wp:posOffset>60960</wp:posOffset>
                </wp:positionV>
                <wp:extent cx="6276975" cy="274320"/>
                <wp:effectExtent l="0" t="0" r="28575" b="11430"/>
                <wp:wrapNone/>
                <wp:docPr id="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975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3D11D" w14:textId="5F9CB3EF" w:rsidR="006724BB" w:rsidRDefault="006724BB">
                            <w:pPr>
                              <w:rPr>
                                <w:b/>
                                <w:u w:val="dotted"/>
                              </w:rPr>
                            </w:pPr>
                            <w:r>
                              <w:rPr>
                                <w:b/>
                              </w:rPr>
                              <w:t>Where did you hear about this post?</w:t>
                            </w:r>
                            <w:r w:rsidR="00792C18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u w:val="dotted"/>
                              </w:rPr>
                              <w:tab/>
                            </w:r>
                            <w:r>
                              <w:rPr>
                                <w:b/>
                                <w:u w:val="dotted"/>
                              </w:rPr>
                              <w:tab/>
                            </w:r>
                            <w:r>
                              <w:rPr>
                                <w:b/>
                                <w:u w:val="dotted"/>
                              </w:rPr>
                              <w:tab/>
                            </w:r>
                            <w:r>
                              <w:rPr>
                                <w:b/>
                                <w:u w:val="dotted"/>
                              </w:rPr>
                              <w:tab/>
                            </w:r>
                            <w:r>
                              <w:rPr>
                                <w:b/>
                                <w:u w:val="dotted"/>
                              </w:rPr>
                              <w:tab/>
                            </w:r>
                            <w:r>
                              <w:rPr>
                                <w:b/>
                                <w:u w:val="dotted"/>
                              </w:rPr>
                              <w:tab/>
                            </w:r>
                            <w:r>
                              <w:rPr>
                                <w:b/>
                                <w:u w:val="dotted"/>
                              </w:rPr>
                              <w:tab/>
                            </w:r>
                          </w:p>
                          <w:p w14:paraId="7AEA1B40" w14:textId="77777777" w:rsidR="006724BB" w:rsidRDefault="006724BB">
                            <w:pPr>
                              <w:rPr>
                                <w:b/>
                                <w:u w:val="dotte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A7F9F0" id="Text Box 32" o:spid="_x0000_s1035" type="#_x0000_t202" style="position:absolute;margin-left:-5.7pt;margin-top:4.8pt;width:494.25pt;height:21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" o:allowincell="f">
                <v:textbox>
                  <w:txbxContent>
                    <w:p w14:paraId="4C33D11D" w14:textId="5F9CB3EF" w:rsidR="006724BB" w:rsidRDefault="006724BB">
                      <w:pPr>
                        <w:rPr>
                          <w:b/>
                          <w:u w:val="dotted"/>
                        </w:rPr>
                      </w:pPr>
                      <w:r>
                        <w:rPr>
                          <w:b/>
                        </w:rPr>
                        <w:t>Where did you hear about this post?</w:t>
                      </w:r>
                      <w:r w:rsidR="00792C18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  <w:u w:val="dotted"/>
                        </w:rPr>
                        <w:tab/>
                      </w:r>
                      <w:r>
                        <w:rPr>
                          <w:b/>
                          <w:u w:val="dotted"/>
                        </w:rPr>
                        <w:tab/>
                      </w:r>
                      <w:r>
                        <w:rPr>
                          <w:b/>
                          <w:u w:val="dotted"/>
                        </w:rPr>
                        <w:tab/>
                      </w:r>
                      <w:r>
                        <w:rPr>
                          <w:b/>
                          <w:u w:val="dotted"/>
                        </w:rPr>
                        <w:tab/>
                      </w:r>
                      <w:r>
                        <w:rPr>
                          <w:b/>
                          <w:u w:val="dotted"/>
                        </w:rPr>
                        <w:tab/>
                      </w:r>
                      <w:r>
                        <w:rPr>
                          <w:b/>
                          <w:u w:val="dotted"/>
                        </w:rPr>
                        <w:tab/>
                      </w:r>
                      <w:r>
                        <w:rPr>
                          <w:b/>
                          <w:u w:val="dotted"/>
                        </w:rPr>
                        <w:tab/>
                      </w:r>
                    </w:p>
                    <w:p w14:paraId="7AEA1B40" w14:textId="77777777" w:rsidR="006724BB" w:rsidRDefault="006724BB">
                      <w:pPr>
                        <w:rPr>
                          <w:b/>
                          <w:u w:val="dotted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95C77F4" w14:textId="77777777" w:rsidR="00563B32" w:rsidRDefault="00563B32">
      <w:pPr>
        <w:rPr>
          <w:snapToGrid w:val="0"/>
          <w:sz w:val="16"/>
          <w:vertAlign w:val="superscript"/>
          <w:lang w:eastAsia="en-US"/>
        </w:rPr>
      </w:pPr>
    </w:p>
    <w:p w14:paraId="6B72CBD7" w14:textId="77777777" w:rsidR="00563B32" w:rsidRDefault="00563B32">
      <w:pPr>
        <w:rPr>
          <w:snapToGrid w:val="0"/>
          <w:sz w:val="16"/>
          <w:vertAlign w:val="superscript"/>
          <w:lang w:eastAsia="en-US"/>
        </w:rPr>
      </w:pPr>
    </w:p>
    <w:p w14:paraId="2E02EF38" w14:textId="77777777" w:rsidR="00563B32" w:rsidRDefault="00563B32">
      <w:pPr>
        <w:rPr>
          <w:snapToGrid w:val="0"/>
          <w:sz w:val="16"/>
          <w:vertAlign w:val="superscript"/>
          <w:lang w:eastAsia="en-US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76"/>
      </w:tblGrid>
      <w:tr w:rsidR="00563B32" w14:paraId="45E78A9D" w14:textId="77777777" w:rsidTr="0008590E">
        <w:tc>
          <w:tcPr>
            <w:tcW w:w="9776" w:type="dxa"/>
          </w:tcPr>
          <w:p w14:paraId="419FF16A" w14:textId="77777777" w:rsidR="00563B32" w:rsidRDefault="00563B32"/>
          <w:p w14:paraId="2FFD4095" w14:textId="77777777" w:rsidR="00563B32" w:rsidRDefault="00563B32">
            <w:pPr>
              <w:rPr>
                <w:sz w:val="16"/>
              </w:rPr>
            </w:pPr>
          </w:p>
          <w:p w14:paraId="1312738C" w14:textId="2C55D5EB" w:rsidR="00563B32" w:rsidRDefault="00563B32" w:rsidP="00792C18">
            <w:pPr>
              <w:pStyle w:val="Heading3"/>
            </w:pPr>
            <w:r>
              <w:t xml:space="preserve">Signed </w:t>
            </w:r>
            <w:r>
              <w:rPr>
                <w:b w:val="0"/>
              </w:rPr>
              <w:t xml:space="preserve">  ……………………………………     </w:t>
            </w:r>
            <w:r>
              <w:t xml:space="preserve">Date   </w:t>
            </w:r>
          </w:p>
        </w:tc>
      </w:tr>
    </w:tbl>
    <w:p w14:paraId="61E3F463" w14:textId="5FB00329" w:rsidR="0008590E" w:rsidRDefault="0008590E" w:rsidP="00E67C94">
      <w:pPr>
        <w:ind w:left="720"/>
        <w:jc w:val="center"/>
      </w:pPr>
    </w:p>
    <w:p w14:paraId="7E763546" w14:textId="3D820D3C" w:rsidR="0008590E" w:rsidRDefault="0008590E" w:rsidP="00E67C94">
      <w:pPr>
        <w:ind w:left="720"/>
        <w:jc w:val="center"/>
      </w:pPr>
    </w:p>
    <w:p w14:paraId="4142985B" w14:textId="29D6C9DC" w:rsidR="0008590E" w:rsidRPr="00B66876" w:rsidRDefault="0008590E" w:rsidP="00B66876">
      <w:pPr>
        <w:jc w:val="center"/>
        <w:rPr>
          <w:sz w:val="22"/>
          <w:szCs w:val="22"/>
        </w:rPr>
      </w:pPr>
      <w:r w:rsidRPr="00B66876">
        <w:rPr>
          <w:sz w:val="22"/>
          <w:szCs w:val="22"/>
        </w:rPr>
        <w:t xml:space="preserve">Please email to </w:t>
      </w:r>
      <w:hyperlink r:id="rId11" w:history="1">
        <w:r w:rsidRPr="00B66876">
          <w:rPr>
            <w:rStyle w:val="Hyperlink"/>
            <w:sz w:val="22"/>
            <w:szCs w:val="22"/>
          </w:rPr>
          <w:t>Recruitment@somersetwildlife.org</w:t>
        </w:r>
      </w:hyperlink>
      <w:r w:rsidRPr="00B66876">
        <w:rPr>
          <w:sz w:val="22"/>
          <w:szCs w:val="22"/>
        </w:rPr>
        <w:t xml:space="preserve"> or post to </w:t>
      </w:r>
      <w:r w:rsidR="00B66876" w:rsidRPr="00B66876">
        <w:rPr>
          <w:sz w:val="22"/>
          <w:szCs w:val="22"/>
        </w:rPr>
        <w:t>Somerset Wildlife Trust, 34Wellington Road, Taunton, Somerset. TA1 5AW</w:t>
      </w:r>
    </w:p>
    <w:p w14:paraId="1AB5AC91" w14:textId="6EEAD49E" w:rsidR="00B66876" w:rsidRDefault="00B66876" w:rsidP="00B66876">
      <w:pPr>
        <w:rPr>
          <w:sz w:val="19"/>
        </w:rPr>
      </w:pPr>
    </w:p>
    <w:p w14:paraId="41EB937B" w14:textId="0E6B0E84" w:rsidR="00B66876" w:rsidRDefault="00B66876" w:rsidP="00B66876"/>
    <w:p w14:paraId="6B3D20E1" w14:textId="77777777" w:rsidR="00095484" w:rsidRPr="00095484" w:rsidRDefault="00095484" w:rsidP="000954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 w:themeColor="text1"/>
          <w:sz w:val="22"/>
          <w:szCs w:val="22"/>
        </w:rPr>
      </w:pPr>
      <w:r w:rsidRPr="00095484">
        <w:rPr>
          <w:color w:val="000000" w:themeColor="text1"/>
          <w:sz w:val="22"/>
          <w:szCs w:val="22"/>
        </w:rPr>
        <w:t xml:space="preserve">Your Information: </w:t>
      </w:r>
    </w:p>
    <w:p w14:paraId="15D70935" w14:textId="19747FA2" w:rsidR="00563B32" w:rsidRDefault="00095484" w:rsidP="00D50B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napToGrid w:val="0"/>
          <w:sz w:val="26"/>
          <w:vertAlign w:val="subscript"/>
          <w:lang w:eastAsia="en-US"/>
        </w:rPr>
      </w:pPr>
      <w:r w:rsidRPr="00095484">
        <w:rPr>
          <w:color w:val="000000" w:themeColor="text1"/>
          <w:sz w:val="22"/>
          <w:szCs w:val="22"/>
        </w:rPr>
        <w:t>The Trust will use your information to process your application for employment</w:t>
      </w:r>
      <w:r w:rsidR="00EA0467">
        <w:rPr>
          <w:color w:val="000000" w:themeColor="text1"/>
          <w:sz w:val="22"/>
          <w:szCs w:val="22"/>
        </w:rPr>
        <w:t xml:space="preserve"> under legitimate interests</w:t>
      </w:r>
      <w:r w:rsidRPr="00095484">
        <w:rPr>
          <w:color w:val="000000" w:themeColor="text1"/>
          <w:sz w:val="22"/>
          <w:szCs w:val="22"/>
        </w:rPr>
        <w:t>.</w:t>
      </w:r>
      <w:r w:rsidR="00EA0467">
        <w:rPr>
          <w:color w:val="000000" w:themeColor="text1"/>
          <w:sz w:val="22"/>
          <w:szCs w:val="22"/>
        </w:rPr>
        <w:t xml:space="preserve">  </w:t>
      </w:r>
      <w:r w:rsidRPr="00095484">
        <w:rPr>
          <w:color w:val="000000" w:themeColor="text1"/>
          <w:sz w:val="22"/>
          <w:szCs w:val="22"/>
        </w:rPr>
        <w:t xml:space="preserve"> For full details of our Privacy Policy and your rights please </w:t>
      </w:r>
      <w:proofErr w:type="gramStart"/>
      <w:r w:rsidRPr="00095484">
        <w:rPr>
          <w:color w:val="000000" w:themeColor="text1"/>
          <w:sz w:val="22"/>
          <w:szCs w:val="22"/>
        </w:rPr>
        <w:t>visit  http://www.somersetwildlife.org/privacy_cookies_policy.html</w:t>
      </w:r>
      <w:proofErr w:type="gramEnd"/>
      <w:r w:rsidRPr="00095484">
        <w:rPr>
          <w:color w:val="000000" w:themeColor="text1"/>
          <w:sz w:val="22"/>
          <w:szCs w:val="22"/>
        </w:rPr>
        <w:t xml:space="preserve">  or contact our data controller: Business Support Manager, Somerset Wildlife Trust, 34 Wellington Road, Taunton, TA1 5AW</w:t>
      </w:r>
    </w:p>
    <w:sectPr w:rsidR="00563B32" w:rsidSect="0008590E">
      <w:footerReference w:type="default" r:id="rId12"/>
      <w:pgSz w:w="11907" w:h="16840" w:code="9"/>
      <w:pgMar w:top="1134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D4CD9" w14:textId="77777777" w:rsidR="006077FB" w:rsidRDefault="006077FB" w:rsidP="00217588">
      <w:r>
        <w:separator/>
      </w:r>
    </w:p>
  </w:endnote>
  <w:endnote w:type="continuationSeparator" w:id="0">
    <w:p w14:paraId="5E76C110" w14:textId="77777777" w:rsidR="006077FB" w:rsidRDefault="006077FB" w:rsidP="00217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3499F" w14:textId="08C054F1" w:rsidR="006724BB" w:rsidRDefault="006724B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10CA6893" w14:textId="77777777" w:rsidR="006724BB" w:rsidRDefault="006724BB" w:rsidP="00CD58F2">
    <w:pPr>
      <w:pStyle w:val="Header"/>
      <w:jc w:val="center"/>
    </w:pPr>
    <w:r>
      <w:t xml:space="preserve">Confidential – once </w:t>
    </w:r>
    <w:proofErr w:type="gramStart"/>
    <w:r>
      <w:t>completed</w:t>
    </w:r>
    <w:proofErr w:type="gramEnd"/>
  </w:p>
  <w:p w14:paraId="55E779AA" w14:textId="77777777" w:rsidR="006724BB" w:rsidRDefault="006724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7A92C" w14:textId="69A6B916" w:rsidR="006724BB" w:rsidRDefault="006724B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14:paraId="7851DD1D" w14:textId="77777777" w:rsidR="006724BB" w:rsidRDefault="006724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E038C" w14:textId="77777777" w:rsidR="006077FB" w:rsidRDefault="006077FB" w:rsidP="00217588">
      <w:r>
        <w:separator/>
      </w:r>
    </w:p>
  </w:footnote>
  <w:footnote w:type="continuationSeparator" w:id="0">
    <w:p w14:paraId="0CE998E9" w14:textId="77777777" w:rsidR="006077FB" w:rsidRDefault="006077FB" w:rsidP="002175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E7C3E" w14:textId="1AE4280C" w:rsidR="006724BB" w:rsidRDefault="006724BB" w:rsidP="00CD58F2">
    <w:pPr>
      <w:pStyle w:val="Header"/>
      <w:jc w:val="center"/>
    </w:pPr>
    <w:r>
      <w:t xml:space="preserve">Confidential – once </w:t>
    </w:r>
    <w:proofErr w:type="gramStart"/>
    <w:r>
      <w:t>completed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E37CE"/>
    <w:multiLevelType w:val="singleLevel"/>
    <w:tmpl w:val="DB5AA50C"/>
    <w:lvl w:ilvl="0">
      <w:start w:val="1"/>
      <w:numFmt w:val="bullet"/>
      <w:lvlText w:val=""/>
      <w:lvlJc w:val="left"/>
      <w:pPr>
        <w:tabs>
          <w:tab w:val="num" w:pos="737"/>
        </w:tabs>
        <w:ind w:left="737" w:hanging="567"/>
      </w:pPr>
      <w:rPr>
        <w:rFonts w:ascii="Wingdings" w:hAnsi="Wingdings" w:hint="default"/>
      </w:rPr>
    </w:lvl>
  </w:abstractNum>
  <w:abstractNum w:abstractNumId="1" w15:restartNumberingAfterBreak="0">
    <w:nsid w:val="315136F3"/>
    <w:multiLevelType w:val="hybridMultilevel"/>
    <w:tmpl w:val="298080BA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8E73F7D"/>
    <w:multiLevelType w:val="hybridMultilevel"/>
    <w:tmpl w:val="5E0AF9C6"/>
    <w:lvl w:ilvl="0" w:tplc="634A8928">
      <w:start w:val="1"/>
      <w:numFmt w:val="decimal"/>
      <w:lvlText w:val="%1"/>
      <w:lvlJc w:val="left"/>
      <w:pPr>
        <w:ind w:left="4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0D8237A"/>
    <w:multiLevelType w:val="hybridMultilevel"/>
    <w:tmpl w:val="4AC02A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4D7F1E"/>
    <w:multiLevelType w:val="hybridMultilevel"/>
    <w:tmpl w:val="05887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881356"/>
    <w:multiLevelType w:val="hybridMultilevel"/>
    <w:tmpl w:val="1180E2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B77BD8"/>
    <w:multiLevelType w:val="hybridMultilevel"/>
    <w:tmpl w:val="9E8CF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E76AC5"/>
    <w:multiLevelType w:val="hybridMultilevel"/>
    <w:tmpl w:val="A27AB7A4"/>
    <w:lvl w:ilvl="0" w:tplc="1DB62B46">
      <w:start w:val="6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8" w15:restartNumberingAfterBreak="0">
    <w:nsid w:val="78B87C41"/>
    <w:multiLevelType w:val="hybridMultilevel"/>
    <w:tmpl w:val="33C6A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F85191"/>
    <w:multiLevelType w:val="singleLevel"/>
    <w:tmpl w:val="FABC89D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7"/>
  </w:num>
  <w:num w:numId="5">
    <w:abstractNumId w:val="4"/>
  </w:num>
  <w:num w:numId="6">
    <w:abstractNumId w:val="6"/>
  </w:num>
  <w:num w:numId="7">
    <w:abstractNumId w:val="8"/>
  </w:num>
  <w:num w:numId="8">
    <w:abstractNumId w:val="5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jQ0NwFCMzMjEyUdpeDU4uLM/DyQAsNaAAoIg4EsAAAA"/>
    <w:docVar w:name="PilgDocRef" w:val="4742169"/>
    <w:docVar w:name="PilgDocVersion" w:val="2"/>
    <w:docVar w:name="PilgOrigDocID" w:val="4741951"/>
  </w:docVars>
  <w:rsids>
    <w:rsidRoot w:val="00545B07"/>
    <w:rsid w:val="00015AA6"/>
    <w:rsid w:val="000224D5"/>
    <w:rsid w:val="00062DD6"/>
    <w:rsid w:val="0008590E"/>
    <w:rsid w:val="00095484"/>
    <w:rsid w:val="000A51E1"/>
    <w:rsid w:val="000C3677"/>
    <w:rsid w:val="000E245B"/>
    <w:rsid w:val="00111FCA"/>
    <w:rsid w:val="00124C17"/>
    <w:rsid w:val="001308CC"/>
    <w:rsid w:val="00134BA7"/>
    <w:rsid w:val="001737EC"/>
    <w:rsid w:val="001815A6"/>
    <w:rsid w:val="00205D21"/>
    <w:rsid w:val="00217588"/>
    <w:rsid w:val="00224CE9"/>
    <w:rsid w:val="002551AC"/>
    <w:rsid w:val="002856A2"/>
    <w:rsid w:val="002A5614"/>
    <w:rsid w:val="002A75F0"/>
    <w:rsid w:val="002E020C"/>
    <w:rsid w:val="002E2258"/>
    <w:rsid w:val="002F462C"/>
    <w:rsid w:val="002F7978"/>
    <w:rsid w:val="00372F8B"/>
    <w:rsid w:val="003740B8"/>
    <w:rsid w:val="003951D5"/>
    <w:rsid w:val="003C71E4"/>
    <w:rsid w:val="003D7A64"/>
    <w:rsid w:val="003E0911"/>
    <w:rsid w:val="00461A76"/>
    <w:rsid w:val="004778ED"/>
    <w:rsid w:val="0048650B"/>
    <w:rsid w:val="00491412"/>
    <w:rsid w:val="004937A4"/>
    <w:rsid w:val="004964EF"/>
    <w:rsid w:val="004F1429"/>
    <w:rsid w:val="00544719"/>
    <w:rsid w:val="00545B07"/>
    <w:rsid w:val="00563B32"/>
    <w:rsid w:val="00584137"/>
    <w:rsid w:val="0058623A"/>
    <w:rsid w:val="005A67C2"/>
    <w:rsid w:val="005B25EE"/>
    <w:rsid w:val="005E0F66"/>
    <w:rsid w:val="005E4433"/>
    <w:rsid w:val="006077FB"/>
    <w:rsid w:val="00625319"/>
    <w:rsid w:val="00625702"/>
    <w:rsid w:val="0063238F"/>
    <w:rsid w:val="006724BB"/>
    <w:rsid w:val="0067293E"/>
    <w:rsid w:val="006C145A"/>
    <w:rsid w:val="006D292D"/>
    <w:rsid w:val="006E356E"/>
    <w:rsid w:val="00703886"/>
    <w:rsid w:val="00704F4E"/>
    <w:rsid w:val="00751A7E"/>
    <w:rsid w:val="00784BC2"/>
    <w:rsid w:val="00792C18"/>
    <w:rsid w:val="007D0922"/>
    <w:rsid w:val="007D71AE"/>
    <w:rsid w:val="007E400B"/>
    <w:rsid w:val="00873AA5"/>
    <w:rsid w:val="008A1891"/>
    <w:rsid w:val="008B68BE"/>
    <w:rsid w:val="008B7A8C"/>
    <w:rsid w:val="00903C45"/>
    <w:rsid w:val="00935DEF"/>
    <w:rsid w:val="009902D1"/>
    <w:rsid w:val="009C5176"/>
    <w:rsid w:val="009D6AEC"/>
    <w:rsid w:val="009F6BB5"/>
    <w:rsid w:val="00A00763"/>
    <w:rsid w:val="00A03EED"/>
    <w:rsid w:val="00A45CA9"/>
    <w:rsid w:val="00A65BD9"/>
    <w:rsid w:val="00AD7AB5"/>
    <w:rsid w:val="00AF13BB"/>
    <w:rsid w:val="00AF5CE4"/>
    <w:rsid w:val="00B220EF"/>
    <w:rsid w:val="00B439C9"/>
    <w:rsid w:val="00B53A84"/>
    <w:rsid w:val="00B57150"/>
    <w:rsid w:val="00B66876"/>
    <w:rsid w:val="00BC5B9C"/>
    <w:rsid w:val="00BF03F8"/>
    <w:rsid w:val="00C06FBC"/>
    <w:rsid w:val="00C44866"/>
    <w:rsid w:val="00C505B2"/>
    <w:rsid w:val="00C65B79"/>
    <w:rsid w:val="00CC4D6E"/>
    <w:rsid w:val="00CD58F2"/>
    <w:rsid w:val="00CF48CF"/>
    <w:rsid w:val="00CF7D33"/>
    <w:rsid w:val="00D117EB"/>
    <w:rsid w:val="00D25EAC"/>
    <w:rsid w:val="00D50B7F"/>
    <w:rsid w:val="00E401FE"/>
    <w:rsid w:val="00E67C94"/>
    <w:rsid w:val="00EA0467"/>
    <w:rsid w:val="00ED7481"/>
    <w:rsid w:val="00EF1E6F"/>
    <w:rsid w:val="00F97E7F"/>
    <w:rsid w:val="00FA7001"/>
    <w:rsid w:val="00FC5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eaeaea"/>
    </o:shapedefaults>
    <o:shapelayout v:ext="edit">
      <o:idmap v:ext="edit" data="1"/>
    </o:shapelayout>
  </w:shapeDefaults>
  <w:decimalSymbol w:val="."/>
  <w:listSeparator w:val=","/>
  <w14:docId w14:val="217BEE85"/>
  <w15:docId w15:val="{127B5ED3-77ED-4FBD-92AC-EE5999963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rsid w:val="00E67C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ED74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ED7481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ED7481"/>
    <w:rPr>
      <w:rFonts w:ascii="Arial" w:hAnsi="Arial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ED74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D7481"/>
    <w:rPr>
      <w:rFonts w:ascii="Arial" w:hAnsi="Arial"/>
      <w:b/>
      <w:bCs/>
      <w:lang w:val="en-US"/>
    </w:rPr>
  </w:style>
  <w:style w:type="paragraph" w:styleId="BalloonText">
    <w:name w:val="Balloon Text"/>
    <w:basedOn w:val="Normal"/>
    <w:link w:val="BalloonTextChar"/>
    <w:rsid w:val="00ED74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D7481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rsid w:val="002175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17588"/>
    <w:rPr>
      <w:rFonts w:ascii="Arial" w:hAnsi="Arial"/>
      <w:sz w:val="24"/>
      <w:lang w:val="en-US"/>
    </w:rPr>
  </w:style>
  <w:style w:type="paragraph" w:styleId="Footer">
    <w:name w:val="footer"/>
    <w:basedOn w:val="Normal"/>
    <w:link w:val="FooterChar"/>
    <w:uiPriority w:val="99"/>
    <w:rsid w:val="002175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7588"/>
    <w:rPr>
      <w:rFonts w:ascii="Arial" w:hAnsi="Arial"/>
      <w:sz w:val="24"/>
      <w:lang w:val="en-US"/>
    </w:rPr>
  </w:style>
  <w:style w:type="paragraph" w:styleId="Revision">
    <w:name w:val="Revision"/>
    <w:hidden/>
    <w:uiPriority w:val="99"/>
    <w:semiHidden/>
    <w:rsid w:val="008B68BE"/>
    <w:rPr>
      <w:rFonts w:ascii="Arial" w:hAnsi="Arial"/>
      <w:sz w:val="24"/>
      <w:lang w:val="en-US"/>
    </w:rPr>
  </w:style>
  <w:style w:type="character" w:styleId="Hyperlink">
    <w:name w:val="Hyperlink"/>
    <w:basedOn w:val="DefaultParagraphFont"/>
    <w:unhideWhenUsed/>
    <w:rsid w:val="0008590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590E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25E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ecruitment@somersetwildlife.org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E42D0E-B102-4152-B57E-5E9652013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3</Words>
  <Characters>173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 with amendments</vt:lpstr>
    </vt:vector>
  </TitlesOfParts>
  <Company>SWT</Company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with amendments</dc:title>
  <dc:creator>Sue</dc:creator>
  <cp:lastModifiedBy>Abby Rymill</cp:lastModifiedBy>
  <cp:revision>2</cp:revision>
  <cp:lastPrinted>2018-02-19T13:20:00Z</cp:lastPrinted>
  <dcterms:created xsi:type="dcterms:W3CDTF">2021-07-07T08:53:00Z</dcterms:created>
  <dcterms:modified xsi:type="dcterms:W3CDTF">2021-07-07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ntityCode">
    <vt:lpwstr>SOME-00015-0005</vt:lpwstr>
  </property>
  <property fmtid="{D5CDD505-2E9C-101B-9397-08002B2CF9AE}" pid="3" name="EntityDescription">
    <vt:lpwstr>HRExpress 2016 - 2017</vt:lpwstr>
  </property>
  <property fmtid="{D5CDD505-2E9C-101B-9397-08002B2CF9AE}" pid="4" name="Corresp">
    <vt:lpwstr/>
  </property>
  <property fmtid="{D5CDD505-2E9C-101B-9397-08002B2CF9AE}" pid="5" name="_NewReviewCycle">
    <vt:lpwstr/>
  </property>
</Properties>
</file>